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C7A4DE" w14:textId="7517F101" w:rsidR="0028273D" w:rsidRPr="001D5EEF" w:rsidRDefault="0028273D" w:rsidP="0028273D">
      <w:pPr>
        <w:jc w:val="right"/>
        <w:rPr>
          <w:rFonts w:ascii="HGPｺﾞｼｯｸM" w:eastAsia="HGPｺﾞｼｯｸM"/>
        </w:rPr>
      </w:pPr>
      <w:r w:rsidRPr="001D5EEF">
        <w:rPr>
          <w:rFonts w:ascii="HGPｺﾞｼｯｸM" w:eastAsia="HGPｺﾞｼｯｸM" w:hint="eastAsia"/>
        </w:rPr>
        <w:t xml:space="preserve">　　年　　月　　日</w:t>
      </w:r>
    </w:p>
    <w:p w14:paraId="6C586713" w14:textId="77777777" w:rsidR="000722F0" w:rsidRPr="00B62DA7" w:rsidRDefault="000722F0" w:rsidP="000722F0">
      <w:pPr>
        <w:spacing w:line="300" w:lineRule="exact"/>
        <w:jc w:val="center"/>
        <w:rPr>
          <w:rFonts w:ascii="HGPｺﾞｼｯｸM" w:eastAsia="HGPｺﾞｼｯｸM"/>
          <w:b/>
        </w:rPr>
      </w:pPr>
      <w:r w:rsidRPr="00B62DA7">
        <w:rPr>
          <w:rFonts w:ascii="HGPｺﾞｼｯｸM" w:eastAsia="HGPｺﾞｼｯｸM" w:hint="eastAsia"/>
          <w:b/>
        </w:rPr>
        <w:t>2019年度 芸術創造特別支援事業</w:t>
      </w:r>
    </w:p>
    <w:p w14:paraId="16773A5E" w14:textId="77777777" w:rsidR="000722F0" w:rsidRPr="00B62DA7" w:rsidRDefault="000722F0" w:rsidP="000722F0">
      <w:pPr>
        <w:spacing w:line="300" w:lineRule="exact"/>
        <w:jc w:val="center"/>
        <w:rPr>
          <w:rFonts w:ascii="HGPｺﾞｼｯｸM" w:eastAsia="HGPｺﾞｼｯｸM"/>
          <w:b/>
        </w:rPr>
      </w:pPr>
      <w:r w:rsidRPr="00B62DA7">
        <w:rPr>
          <w:rFonts w:ascii="HGPｺﾞｼｯｸM" w:eastAsia="HGPｺﾞｼｯｸM" w:hint="eastAsia"/>
          <w:b/>
        </w:rPr>
        <w:t>リーディング・プログラム「</w:t>
      </w:r>
      <w:proofErr w:type="spellStart"/>
      <w:r w:rsidRPr="00B62DA7">
        <w:rPr>
          <w:rFonts w:ascii="HGPｺﾞｼｯｸM" w:eastAsia="HGPｺﾞｼｯｸM" w:hint="eastAsia"/>
          <w:b/>
        </w:rPr>
        <w:t>YokohamArtLife</w:t>
      </w:r>
      <w:proofErr w:type="spellEnd"/>
      <w:r w:rsidRPr="00B62DA7">
        <w:rPr>
          <w:rFonts w:ascii="HGPｺﾞｼｯｸM" w:eastAsia="HGPｺﾞｼｯｸM" w:hint="eastAsia"/>
          <w:b/>
        </w:rPr>
        <w:t>（ヨコハマートライフ）」</w:t>
      </w:r>
    </w:p>
    <w:p w14:paraId="7706E25D" w14:textId="60133E92" w:rsidR="000722F0" w:rsidRPr="001D5EEF" w:rsidRDefault="00624D3C" w:rsidP="000722F0">
      <w:pPr>
        <w:spacing w:line="300" w:lineRule="exact"/>
        <w:jc w:val="center"/>
        <w:rPr>
          <w:rFonts w:ascii="HGPｺﾞｼｯｸM" w:eastAsia="HGPｺﾞｼｯｸM"/>
        </w:rPr>
      </w:pPr>
      <w:r w:rsidRPr="00B62DA7">
        <w:rPr>
          <w:rFonts w:ascii="HGPｺﾞｼｯｸM" w:eastAsia="HGPｺﾞｼｯｸM" w:hint="eastAsia"/>
          <w:b/>
        </w:rPr>
        <w:t>申請書</w:t>
      </w:r>
    </w:p>
    <w:p w14:paraId="5C28B99C" w14:textId="77777777" w:rsidR="0028273D" w:rsidRPr="001D5EEF" w:rsidRDefault="0028273D" w:rsidP="0028273D">
      <w:pPr>
        <w:jc w:val="right"/>
        <w:rPr>
          <w:rFonts w:ascii="HGPｺﾞｼｯｸM" w:eastAsia="HGPｺﾞｼｯｸM"/>
        </w:rPr>
      </w:pPr>
    </w:p>
    <w:p w14:paraId="21658937" w14:textId="77777777" w:rsidR="0028273D" w:rsidRPr="001D5EEF" w:rsidRDefault="0028273D" w:rsidP="0028273D">
      <w:pPr>
        <w:rPr>
          <w:rFonts w:ascii="HGPｺﾞｼｯｸM" w:eastAsia="HGPｺﾞｼｯｸM"/>
        </w:rPr>
      </w:pPr>
      <w:r w:rsidRPr="001D5EEF">
        <w:rPr>
          <w:rFonts w:ascii="HGPｺﾞｼｯｸM" w:eastAsia="HGPｺﾞｼｯｸM" w:hint="eastAsia"/>
        </w:rPr>
        <w:t>公益財団法人横浜市芸術文化振興財団</w:t>
      </w:r>
    </w:p>
    <w:p w14:paraId="4F4DC55E" w14:textId="77777777" w:rsidR="0028273D" w:rsidRPr="001D5EEF" w:rsidRDefault="0028273D" w:rsidP="0028273D">
      <w:pPr>
        <w:rPr>
          <w:rFonts w:ascii="HGPｺﾞｼｯｸM" w:eastAsia="HGPｺﾞｼｯｸM"/>
        </w:rPr>
      </w:pPr>
      <w:r w:rsidRPr="001D5EEF">
        <w:rPr>
          <w:rFonts w:ascii="HGPｺﾞｼｯｸM" w:eastAsia="HGPｺﾞｼｯｸM" w:hint="eastAsia"/>
        </w:rPr>
        <w:t>理事長</w:t>
      </w:r>
    </w:p>
    <w:p w14:paraId="75997E70" w14:textId="77777777" w:rsidR="0028273D" w:rsidRPr="001D5EEF" w:rsidRDefault="0028273D" w:rsidP="0028273D">
      <w:pPr>
        <w:rPr>
          <w:rFonts w:ascii="HGPｺﾞｼｯｸM" w:eastAsia="HGPｺﾞｼｯｸM"/>
        </w:rPr>
      </w:pPr>
    </w:p>
    <w:p w14:paraId="1C947FFB" w14:textId="77777777" w:rsidR="0028273D" w:rsidRPr="001D5EEF" w:rsidRDefault="0028273D" w:rsidP="0028273D">
      <w:pPr>
        <w:ind w:firstLineChars="100" w:firstLine="210"/>
        <w:rPr>
          <w:rFonts w:ascii="HGPｺﾞｼｯｸM" w:eastAsia="HGPｺﾞｼｯｸM"/>
        </w:rPr>
      </w:pPr>
      <w:r w:rsidRPr="001D5EEF">
        <w:rPr>
          <w:rFonts w:ascii="HGPｺﾞｼｯｸM" w:eastAsia="HGPｺﾞｼｯｸM" w:hint="eastAsia"/>
        </w:rPr>
        <w:t>下記のとおり申請いたします。</w:t>
      </w:r>
    </w:p>
    <w:p w14:paraId="07FE8C3D" w14:textId="77777777" w:rsidR="0028273D" w:rsidRPr="001D5EEF" w:rsidRDefault="0028273D" w:rsidP="0028273D">
      <w:pPr>
        <w:rPr>
          <w:rFonts w:ascii="HGPｺﾞｼｯｸM" w:eastAsia="HGPｺﾞｼｯｸM"/>
        </w:rPr>
      </w:pPr>
    </w:p>
    <w:p w14:paraId="4B56C1A6" w14:textId="1346512C" w:rsidR="0028273D" w:rsidRPr="001D5EEF" w:rsidRDefault="0028273D" w:rsidP="0028273D">
      <w:pPr>
        <w:rPr>
          <w:rFonts w:ascii="HGPｺﾞｼｯｸM" w:eastAsia="HGPｺﾞｼｯｸM"/>
        </w:rPr>
      </w:pPr>
      <w:r w:rsidRPr="001D5EEF">
        <w:rPr>
          <w:rFonts w:ascii="HGPｺﾞｼｯｸM" w:eastAsia="HGPｺﾞｼｯｸM" w:hint="eastAsia"/>
        </w:rPr>
        <w:t>１　申請団体概要</w:t>
      </w:r>
    </w:p>
    <w:tbl>
      <w:tblPr>
        <w:tblStyle w:val="a7"/>
        <w:tblW w:w="10031" w:type="dxa"/>
        <w:tblLook w:val="04A0" w:firstRow="1" w:lastRow="0" w:firstColumn="1" w:lastColumn="0" w:noHBand="0" w:noVBand="1"/>
      </w:tblPr>
      <w:tblGrid>
        <w:gridCol w:w="1951"/>
        <w:gridCol w:w="8080"/>
      </w:tblGrid>
      <w:tr w:rsidR="0028273D" w:rsidRPr="001D5EEF" w14:paraId="2708D66A" w14:textId="77777777" w:rsidTr="0080178F">
        <w:trPr>
          <w:trHeight w:val="211"/>
        </w:trPr>
        <w:tc>
          <w:tcPr>
            <w:tcW w:w="1951" w:type="dxa"/>
            <w:vMerge w:val="restart"/>
            <w:vAlign w:val="center"/>
          </w:tcPr>
          <w:p w14:paraId="274DABB4" w14:textId="39A148CF" w:rsidR="0028273D" w:rsidRPr="001D5EEF" w:rsidRDefault="0028273D" w:rsidP="00DB4234">
            <w:pPr>
              <w:jc w:val="center"/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申請団体名</w:t>
            </w:r>
          </w:p>
        </w:tc>
        <w:tc>
          <w:tcPr>
            <w:tcW w:w="8080" w:type="dxa"/>
          </w:tcPr>
          <w:p w14:paraId="69C0DDC6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ﾌﾘｶﾞﾅ</w:t>
            </w:r>
          </w:p>
        </w:tc>
      </w:tr>
      <w:tr w:rsidR="0028273D" w:rsidRPr="001D5EEF" w14:paraId="73AA2221" w14:textId="77777777" w:rsidTr="0080178F">
        <w:trPr>
          <w:trHeight w:val="557"/>
        </w:trPr>
        <w:tc>
          <w:tcPr>
            <w:tcW w:w="1951" w:type="dxa"/>
            <w:vMerge/>
            <w:vAlign w:val="center"/>
          </w:tcPr>
          <w:p w14:paraId="1916600D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8080" w:type="dxa"/>
          </w:tcPr>
          <w:p w14:paraId="0A6F8767" w14:textId="50E333E5" w:rsidR="0028273D" w:rsidRPr="001D5EEF" w:rsidRDefault="0028273D" w:rsidP="00DB4234">
            <w:pPr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 xml:space="preserve">　　　　　　　　　　　　　　　　　　　　　　　　　　　　　</w:t>
            </w:r>
          </w:p>
        </w:tc>
      </w:tr>
      <w:tr w:rsidR="0028273D" w:rsidRPr="001D5EEF" w14:paraId="5ED7E5E6" w14:textId="77777777" w:rsidTr="0080178F">
        <w:tc>
          <w:tcPr>
            <w:tcW w:w="1951" w:type="dxa"/>
            <w:vMerge w:val="restart"/>
            <w:vAlign w:val="center"/>
          </w:tcPr>
          <w:p w14:paraId="164FB91D" w14:textId="1E75859F" w:rsidR="0028273D" w:rsidRPr="001D5EEF" w:rsidRDefault="0028273D" w:rsidP="0028273D">
            <w:pPr>
              <w:jc w:val="center"/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代表者名</w:t>
            </w:r>
          </w:p>
        </w:tc>
        <w:tc>
          <w:tcPr>
            <w:tcW w:w="8080" w:type="dxa"/>
          </w:tcPr>
          <w:p w14:paraId="0B7D3E9E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ﾌﾘｶﾞﾅ</w:t>
            </w:r>
          </w:p>
        </w:tc>
      </w:tr>
      <w:tr w:rsidR="0028273D" w:rsidRPr="001D5EEF" w14:paraId="7C83AB56" w14:textId="77777777" w:rsidTr="0080178F">
        <w:trPr>
          <w:trHeight w:val="587"/>
        </w:trPr>
        <w:tc>
          <w:tcPr>
            <w:tcW w:w="1951" w:type="dxa"/>
            <w:vMerge/>
            <w:vAlign w:val="center"/>
          </w:tcPr>
          <w:p w14:paraId="1B9B92BB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8080" w:type="dxa"/>
          </w:tcPr>
          <w:p w14:paraId="3A58D22C" w14:textId="623FC12D" w:rsidR="0028273D" w:rsidRPr="001D5EEF" w:rsidRDefault="0028273D" w:rsidP="00DB4234">
            <w:pPr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 xml:space="preserve">　　　　　　　　　　　　　　　　　　　　　　　　　　　　　</w:t>
            </w:r>
            <w:r w:rsidR="001D5EEF">
              <w:rPr>
                <w:rFonts w:ascii="HGPｺﾞｼｯｸM" w:eastAsia="HGPｺﾞｼｯｸM" w:hint="eastAsia"/>
              </w:rPr>
              <w:t xml:space="preserve">　　　　　　　　　　　　　</w:t>
            </w:r>
            <w:r w:rsidRPr="001D5EEF">
              <w:rPr>
                <w:rFonts w:ascii="HGPｺﾞｼｯｸM" w:eastAsia="HGPｺﾞｼｯｸM" w:hint="eastAsia"/>
              </w:rPr>
              <w:t>印</w:t>
            </w:r>
          </w:p>
        </w:tc>
      </w:tr>
      <w:tr w:rsidR="0028273D" w:rsidRPr="001D5EEF" w14:paraId="2CAC4D9A" w14:textId="77777777" w:rsidTr="0080178F">
        <w:trPr>
          <w:trHeight w:val="579"/>
        </w:trPr>
        <w:tc>
          <w:tcPr>
            <w:tcW w:w="1951" w:type="dxa"/>
            <w:vAlign w:val="center"/>
          </w:tcPr>
          <w:p w14:paraId="69C274FD" w14:textId="08CB61D9" w:rsidR="0028273D" w:rsidRPr="001D5EEF" w:rsidRDefault="0028273D" w:rsidP="00DB4234">
            <w:pPr>
              <w:jc w:val="center"/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連絡担当者名</w:t>
            </w:r>
          </w:p>
        </w:tc>
        <w:tc>
          <w:tcPr>
            <w:tcW w:w="8080" w:type="dxa"/>
          </w:tcPr>
          <w:p w14:paraId="640EF3D0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</w:p>
        </w:tc>
      </w:tr>
      <w:tr w:rsidR="0028273D" w:rsidRPr="001D5EEF" w14:paraId="6ABC17A1" w14:textId="77777777" w:rsidTr="0080178F">
        <w:tc>
          <w:tcPr>
            <w:tcW w:w="1951" w:type="dxa"/>
            <w:vAlign w:val="center"/>
          </w:tcPr>
          <w:p w14:paraId="57D7CC98" w14:textId="77777777" w:rsidR="0028273D" w:rsidRPr="001D5EEF" w:rsidRDefault="0028273D" w:rsidP="00DB4234">
            <w:pPr>
              <w:jc w:val="center"/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連絡先</w:t>
            </w:r>
          </w:p>
        </w:tc>
        <w:tc>
          <w:tcPr>
            <w:tcW w:w="8080" w:type="dxa"/>
          </w:tcPr>
          <w:p w14:paraId="0CD0D21E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（住所）〒</w:t>
            </w:r>
          </w:p>
          <w:p w14:paraId="421975C8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</w:p>
          <w:p w14:paraId="65C84BED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（電話番号）</w:t>
            </w:r>
          </w:p>
          <w:p w14:paraId="5015ADDF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（Email）</w:t>
            </w:r>
          </w:p>
        </w:tc>
      </w:tr>
      <w:tr w:rsidR="0028273D" w:rsidRPr="001D5EEF" w14:paraId="32A09264" w14:textId="77777777" w:rsidTr="0080178F">
        <w:trPr>
          <w:trHeight w:val="3371"/>
        </w:trPr>
        <w:tc>
          <w:tcPr>
            <w:tcW w:w="1951" w:type="dxa"/>
            <w:vAlign w:val="center"/>
          </w:tcPr>
          <w:p w14:paraId="42FAC5B7" w14:textId="77777777" w:rsidR="0028273D" w:rsidRPr="001D5EEF" w:rsidRDefault="0028273D" w:rsidP="00DB4234">
            <w:pPr>
              <w:jc w:val="center"/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申請者（団体）</w:t>
            </w:r>
          </w:p>
          <w:p w14:paraId="297FD5AC" w14:textId="77777777" w:rsidR="0028273D" w:rsidRPr="001D5EEF" w:rsidRDefault="0028273D" w:rsidP="00DB4234">
            <w:pPr>
              <w:jc w:val="center"/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主な略歴・業績</w:t>
            </w:r>
          </w:p>
        </w:tc>
        <w:tc>
          <w:tcPr>
            <w:tcW w:w="8080" w:type="dxa"/>
          </w:tcPr>
          <w:p w14:paraId="2834F94F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</w:p>
          <w:p w14:paraId="134D0CAA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</w:p>
          <w:p w14:paraId="0DEB9BBF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</w:p>
          <w:p w14:paraId="22C29487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</w:p>
          <w:p w14:paraId="1DC8C3FB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</w:p>
          <w:p w14:paraId="3A132BDB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</w:p>
          <w:p w14:paraId="0C8648D4" w14:textId="77777777" w:rsidR="0028273D" w:rsidRPr="001D5EEF" w:rsidRDefault="0028273D" w:rsidP="00DB4234">
            <w:pPr>
              <w:rPr>
                <w:rFonts w:ascii="HGPｺﾞｼｯｸM" w:eastAsia="HGPｺﾞｼｯｸM"/>
              </w:rPr>
            </w:pPr>
          </w:p>
          <w:p w14:paraId="4876F52D" w14:textId="77777777" w:rsidR="0080178F" w:rsidRPr="001D5EEF" w:rsidRDefault="0080178F" w:rsidP="00DB4234">
            <w:pPr>
              <w:rPr>
                <w:rFonts w:ascii="HGPｺﾞｼｯｸM" w:eastAsia="HGPｺﾞｼｯｸM"/>
              </w:rPr>
            </w:pPr>
          </w:p>
          <w:p w14:paraId="57AD68F6" w14:textId="77777777" w:rsidR="00203C45" w:rsidRPr="001D5EEF" w:rsidRDefault="00203C45" w:rsidP="00DB4234">
            <w:pPr>
              <w:rPr>
                <w:rFonts w:ascii="HGPｺﾞｼｯｸM" w:eastAsia="HGPｺﾞｼｯｸM"/>
              </w:rPr>
            </w:pPr>
          </w:p>
        </w:tc>
      </w:tr>
    </w:tbl>
    <w:p w14:paraId="4BB7727F" w14:textId="041671D7" w:rsidR="0028273D" w:rsidRPr="001D5EEF" w:rsidRDefault="00203C45" w:rsidP="0028273D">
      <w:pPr>
        <w:rPr>
          <w:rFonts w:ascii="HGPｺﾞｼｯｸM" w:eastAsia="HGPｺﾞｼｯｸM"/>
        </w:rPr>
      </w:pPr>
      <w:r w:rsidRPr="001D5EEF">
        <w:rPr>
          <w:rFonts w:ascii="HGPｺﾞｼｯｸM" w:eastAsia="HGPｺﾞｼｯｸM" w:hint="eastAsia"/>
        </w:rPr>
        <w:t>＊実績を示す資料を添付していください。</w:t>
      </w:r>
      <w:r w:rsidR="0028273D" w:rsidRPr="001D5EEF">
        <w:rPr>
          <w:rFonts w:ascii="HGPｺﾞｼｯｸM" w:eastAsia="HGPｺﾞｼｯｸM" w:hint="eastAsia"/>
        </w:rPr>
        <w:t>映像の場合は、動画共有ページのURLを記載。</w:t>
      </w:r>
    </w:p>
    <w:p w14:paraId="0BA4CA85" w14:textId="77777777" w:rsidR="00A113AE" w:rsidRPr="001D5EEF" w:rsidRDefault="00A113AE" w:rsidP="00203C45">
      <w:pPr>
        <w:spacing w:line="300" w:lineRule="exact"/>
        <w:jc w:val="left"/>
        <w:rPr>
          <w:rFonts w:ascii="HGPｺﾞｼｯｸM" w:eastAsia="HGPｺﾞｼｯｸM"/>
        </w:rPr>
      </w:pPr>
      <w:bookmarkStart w:id="0" w:name="_Hlk6775390"/>
    </w:p>
    <w:p w14:paraId="3F4A338E" w14:textId="103C1C9F" w:rsidR="00A71547" w:rsidRPr="001D5EEF" w:rsidRDefault="00203C45" w:rsidP="00203C45">
      <w:pPr>
        <w:spacing w:line="300" w:lineRule="exact"/>
        <w:jc w:val="left"/>
        <w:rPr>
          <w:rFonts w:ascii="HGPｺﾞｼｯｸM" w:eastAsia="HGPｺﾞｼｯｸM"/>
        </w:rPr>
      </w:pPr>
      <w:r w:rsidRPr="001D5EEF">
        <w:rPr>
          <w:rFonts w:ascii="HGPｺﾞｼｯｸM" w:eastAsia="HGPｺﾞｼｯｸM" w:hint="eastAsia"/>
        </w:rPr>
        <w:t>２．</w:t>
      </w:r>
      <w:r w:rsidR="0080178F" w:rsidRPr="001D5EEF">
        <w:rPr>
          <w:rFonts w:ascii="HGPｺﾞｼｯｸM" w:eastAsia="HGPｺﾞｼｯｸM" w:hint="eastAsia"/>
        </w:rPr>
        <w:t>申請内容</w:t>
      </w:r>
      <w:r w:rsidR="005D4F60" w:rsidRPr="001D5EEF">
        <w:rPr>
          <w:rFonts w:ascii="HGPｺﾞｼｯｸM" w:eastAsia="HGPｺﾞｼｯｸM" w:hint="eastAsia"/>
        </w:rPr>
        <w:t>に類似する</w:t>
      </w:r>
      <w:r w:rsidR="007F1632" w:rsidRPr="001D5EEF">
        <w:rPr>
          <w:rFonts w:ascii="HGPｺﾞｼｯｸM" w:eastAsia="HGPｺﾞｼｯｸM" w:hint="eastAsia"/>
        </w:rPr>
        <w:t>主な経験・</w:t>
      </w:r>
      <w:r w:rsidR="00F60611" w:rsidRPr="001D5EEF">
        <w:rPr>
          <w:rFonts w:ascii="HGPｺﾞｼｯｸM" w:eastAsia="HGPｺﾞｼｯｸM" w:hint="eastAsia"/>
        </w:rPr>
        <w:t>実績</w:t>
      </w:r>
    </w:p>
    <w:tbl>
      <w:tblPr>
        <w:tblStyle w:val="a7"/>
        <w:tblW w:w="10064" w:type="dxa"/>
        <w:tblLook w:val="04A0" w:firstRow="1" w:lastRow="0" w:firstColumn="1" w:lastColumn="0" w:noHBand="0" w:noVBand="1"/>
      </w:tblPr>
      <w:tblGrid>
        <w:gridCol w:w="2415"/>
        <w:gridCol w:w="7649"/>
      </w:tblGrid>
      <w:tr w:rsidR="00A87E17" w:rsidRPr="001D5EEF" w14:paraId="38D54B71" w14:textId="77777777" w:rsidTr="0020331D">
        <w:tc>
          <w:tcPr>
            <w:tcW w:w="2415" w:type="dxa"/>
            <w:vAlign w:val="center"/>
          </w:tcPr>
          <w:bookmarkEnd w:id="0"/>
          <w:p w14:paraId="357A343F" w14:textId="6FC3CC3B" w:rsidR="00A87E17" w:rsidRPr="001D5EEF" w:rsidRDefault="00A87E17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実施年</w:t>
            </w:r>
          </w:p>
        </w:tc>
        <w:tc>
          <w:tcPr>
            <w:tcW w:w="7649" w:type="dxa"/>
          </w:tcPr>
          <w:p w14:paraId="2C3328E2" w14:textId="77998506" w:rsidR="00A87E17" w:rsidRPr="001D5EEF" w:rsidRDefault="00A87E17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実施内容（対象・場所等含む）</w:t>
            </w:r>
          </w:p>
        </w:tc>
      </w:tr>
      <w:tr w:rsidR="00A87E17" w:rsidRPr="001D5EEF" w14:paraId="11192C5D" w14:textId="77777777" w:rsidTr="0020331D">
        <w:tc>
          <w:tcPr>
            <w:tcW w:w="2415" w:type="dxa"/>
            <w:vAlign w:val="center"/>
          </w:tcPr>
          <w:p w14:paraId="69BC056A" w14:textId="040B9396" w:rsidR="00A87E17" w:rsidRPr="001D5EEF" w:rsidRDefault="00A87E17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</w:p>
        </w:tc>
        <w:tc>
          <w:tcPr>
            <w:tcW w:w="7649" w:type="dxa"/>
          </w:tcPr>
          <w:p w14:paraId="6D28ABC4" w14:textId="77777777" w:rsidR="00A87E17" w:rsidRPr="001D5EEF" w:rsidRDefault="00A87E17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</w:p>
        </w:tc>
      </w:tr>
      <w:tr w:rsidR="003D6A0C" w:rsidRPr="001D5EEF" w14:paraId="3E1D7F7F" w14:textId="77777777" w:rsidTr="0020331D">
        <w:tc>
          <w:tcPr>
            <w:tcW w:w="2415" w:type="dxa"/>
            <w:vAlign w:val="center"/>
          </w:tcPr>
          <w:p w14:paraId="66677619" w14:textId="77777777" w:rsidR="003D6A0C" w:rsidRPr="001D5EEF" w:rsidRDefault="003D6A0C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</w:p>
        </w:tc>
        <w:tc>
          <w:tcPr>
            <w:tcW w:w="7649" w:type="dxa"/>
          </w:tcPr>
          <w:p w14:paraId="2A2A9186" w14:textId="77777777" w:rsidR="003D6A0C" w:rsidRPr="001D5EEF" w:rsidRDefault="003D6A0C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</w:p>
        </w:tc>
      </w:tr>
      <w:tr w:rsidR="003D6A0C" w:rsidRPr="001D5EEF" w14:paraId="2DC0D3EB" w14:textId="77777777" w:rsidTr="0020331D">
        <w:tc>
          <w:tcPr>
            <w:tcW w:w="2415" w:type="dxa"/>
            <w:vAlign w:val="center"/>
          </w:tcPr>
          <w:p w14:paraId="591FCF6C" w14:textId="77777777" w:rsidR="003D6A0C" w:rsidRPr="001D5EEF" w:rsidRDefault="003D6A0C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</w:p>
        </w:tc>
        <w:tc>
          <w:tcPr>
            <w:tcW w:w="7649" w:type="dxa"/>
          </w:tcPr>
          <w:p w14:paraId="34655028" w14:textId="77777777" w:rsidR="003D6A0C" w:rsidRPr="001D5EEF" w:rsidRDefault="003D6A0C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</w:p>
        </w:tc>
      </w:tr>
      <w:tr w:rsidR="00A87E17" w:rsidRPr="001D5EEF" w14:paraId="3C300F97" w14:textId="77777777" w:rsidTr="0020331D">
        <w:tc>
          <w:tcPr>
            <w:tcW w:w="2415" w:type="dxa"/>
            <w:vAlign w:val="center"/>
          </w:tcPr>
          <w:p w14:paraId="4545C306" w14:textId="1BB3A622" w:rsidR="00A87E17" w:rsidRPr="001D5EEF" w:rsidRDefault="00A87E17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</w:p>
        </w:tc>
        <w:tc>
          <w:tcPr>
            <w:tcW w:w="7649" w:type="dxa"/>
          </w:tcPr>
          <w:p w14:paraId="2057A58F" w14:textId="77777777" w:rsidR="00A87E17" w:rsidRPr="001D5EEF" w:rsidRDefault="00A87E17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</w:p>
        </w:tc>
      </w:tr>
      <w:tr w:rsidR="00A87E17" w:rsidRPr="001D5EEF" w14:paraId="366775B3" w14:textId="77777777" w:rsidTr="0020331D">
        <w:tc>
          <w:tcPr>
            <w:tcW w:w="2415" w:type="dxa"/>
            <w:vAlign w:val="center"/>
          </w:tcPr>
          <w:p w14:paraId="1AD2DE09" w14:textId="55F91F85" w:rsidR="00A87E17" w:rsidRPr="001D5EEF" w:rsidRDefault="00A87E17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</w:p>
        </w:tc>
        <w:tc>
          <w:tcPr>
            <w:tcW w:w="7649" w:type="dxa"/>
          </w:tcPr>
          <w:p w14:paraId="269CD25E" w14:textId="77777777" w:rsidR="00A87E17" w:rsidRPr="001D5EEF" w:rsidRDefault="00A87E17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</w:p>
        </w:tc>
      </w:tr>
    </w:tbl>
    <w:p w14:paraId="4B391096" w14:textId="10AABE2C" w:rsidR="008C259E" w:rsidRPr="001D5EEF" w:rsidRDefault="00F66939" w:rsidP="00203C45">
      <w:pPr>
        <w:spacing w:line="300" w:lineRule="exact"/>
        <w:jc w:val="left"/>
        <w:rPr>
          <w:rFonts w:ascii="HGPｺﾞｼｯｸM" w:eastAsia="HGPｺﾞｼｯｸM"/>
        </w:rPr>
      </w:pPr>
      <w:r w:rsidRPr="001D5EEF">
        <w:rPr>
          <w:rFonts w:ascii="HGPｺﾞｼｯｸM" w:eastAsia="HGPｺﾞｼｯｸM" w:hint="eastAsia"/>
        </w:rPr>
        <w:lastRenderedPageBreak/>
        <w:t>３．プロジェクト</w:t>
      </w:r>
      <w:r w:rsidR="00203C45" w:rsidRPr="001D5EEF">
        <w:rPr>
          <w:rFonts w:ascii="HGPｺﾞｼｯｸM" w:eastAsia="HGPｺﾞｼｯｸM" w:hint="eastAsia"/>
        </w:rPr>
        <w:t>概要</w:t>
      </w:r>
    </w:p>
    <w:tbl>
      <w:tblPr>
        <w:tblStyle w:val="a7"/>
        <w:tblW w:w="10060" w:type="dxa"/>
        <w:tblLook w:val="04A0" w:firstRow="1" w:lastRow="0" w:firstColumn="1" w:lastColumn="0" w:noHBand="0" w:noVBand="1"/>
      </w:tblPr>
      <w:tblGrid>
        <w:gridCol w:w="10060"/>
      </w:tblGrid>
      <w:tr w:rsidR="00203C45" w:rsidRPr="001D5EEF" w14:paraId="3D57E719" w14:textId="77777777" w:rsidTr="008C259E">
        <w:trPr>
          <w:trHeight w:val="211"/>
        </w:trPr>
        <w:tc>
          <w:tcPr>
            <w:tcW w:w="10060" w:type="dxa"/>
            <w:vAlign w:val="center"/>
          </w:tcPr>
          <w:p w14:paraId="17CDDC70" w14:textId="327BD505" w:rsidR="00203C45" w:rsidRPr="001D5EEF" w:rsidRDefault="00F66939" w:rsidP="008C259E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  <w:r w:rsidRPr="001D5EEF">
              <w:rPr>
                <w:rFonts w:ascii="HGPｺﾞｼｯｸM" w:eastAsia="HGPｺﾞｼｯｸM" w:hint="eastAsia"/>
              </w:rPr>
              <w:t>プロジェクト</w:t>
            </w:r>
            <w:r w:rsidR="00203C45" w:rsidRPr="001D5EEF">
              <w:rPr>
                <w:rFonts w:ascii="HGPｺﾞｼｯｸM" w:eastAsia="HGPｺﾞｼｯｸM" w:hint="eastAsia"/>
              </w:rPr>
              <w:t>名称：</w:t>
            </w:r>
          </w:p>
          <w:p w14:paraId="4F8E7BDE" w14:textId="77777777" w:rsidR="00203C45" w:rsidRPr="001D5EEF" w:rsidRDefault="00203C45" w:rsidP="008C259E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  <w:p w14:paraId="60266E07" w14:textId="2C7ECEBC" w:rsidR="00203C45" w:rsidRPr="001D5EEF" w:rsidRDefault="00203C45" w:rsidP="008C259E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203C45" w:rsidRPr="00DC6994" w14:paraId="572E7425" w14:textId="77777777" w:rsidTr="008C259E">
        <w:trPr>
          <w:trHeight w:val="211"/>
        </w:trPr>
        <w:tc>
          <w:tcPr>
            <w:tcW w:w="10060" w:type="dxa"/>
            <w:vAlign w:val="center"/>
          </w:tcPr>
          <w:p w14:paraId="31AEECD7" w14:textId="77777777" w:rsidR="00203C45" w:rsidRPr="00DC6994" w:rsidRDefault="00203C45" w:rsidP="008C259E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対象地域：横浜市　　　区　　（主たる会場：　　　　　　　　　　　　　　　　　　　）</w:t>
            </w:r>
          </w:p>
          <w:p w14:paraId="1043CDF3" w14:textId="7FA83EDB" w:rsidR="00B47E5B" w:rsidRPr="00DC6994" w:rsidRDefault="00B47E5B" w:rsidP="008C259E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以下に番号に○をつけてください。（）内に調整内容を記載してください。</w:t>
            </w:r>
          </w:p>
          <w:p w14:paraId="78CFD95F" w14:textId="650611FB" w:rsidR="00B47E5B" w:rsidRPr="00DC6994" w:rsidRDefault="00B47E5B" w:rsidP="008C259E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１．現在、会場押さえは確定している。</w:t>
            </w:r>
          </w:p>
          <w:p w14:paraId="3536F8B0" w14:textId="0A094E37" w:rsidR="00B47E5B" w:rsidRPr="00DC6994" w:rsidRDefault="00B47E5B" w:rsidP="008C259E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２．現在、会場の管理者と調整中である。（調整内容；　　　　　　　　　　　　　　　　　　）</w:t>
            </w:r>
          </w:p>
          <w:p w14:paraId="19FE9889" w14:textId="4218BA16" w:rsidR="00203C45" w:rsidRPr="00DC6994" w:rsidRDefault="00B47E5B" w:rsidP="008C259E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３．会場の管理者と連絡していない。</w:t>
            </w:r>
          </w:p>
        </w:tc>
      </w:tr>
      <w:tr w:rsidR="008C259E" w:rsidRPr="00DC6994" w14:paraId="289062AB" w14:textId="3412847C" w:rsidTr="008C259E">
        <w:trPr>
          <w:trHeight w:val="211"/>
        </w:trPr>
        <w:tc>
          <w:tcPr>
            <w:tcW w:w="10060" w:type="dxa"/>
            <w:vAlign w:val="center"/>
          </w:tcPr>
          <w:p w14:paraId="36F13486" w14:textId="75661978" w:rsidR="005C0A0A" w:rsidRPr="00DC6994" w:rsidRDefault="00203C45" w:rsidP="008C259E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主に</w:t>
            </w:r>
            <w:r w:rsidR="008C259E" w:rsidRPr="00DC6994">
              <w:rPr>
                <w:rFonts w:ascii="HGPｺﾞｼｯｸM" w:eastAsia="HGPｺﾞｼｯｸM" w:hint="eastAsia"/>
              </w:rPr>
              <w:t>対象とする</w:t>
            </w:r>
            <w:r w:rsidR="005C0A0A" w:rsidRPr="00DC6994">
              <w:rPr>
                <w:rFonts w:ascii="HGPｺﾞｼｯｸM" w:eastAsia="HGPｺﾞｼｯｸM" w:hint="eastAsia"/>
              </w:rPr>
              <w:t>ターゲット</w:t>
            </w:r>
          </w:p>
          <w:p w14:paraId="140B9B41" w14:textId="77777777" w:rsidR="008C259E" w:rsidRPr="00DC6994" w:rsidRDefault="008C259E" w:rsidP="008C259E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  <w:p w14:paraId="6DC48E34" w14:textId="1C4FDA8B" w:rsidR="008C259E" w:rsidRPr="00DC6994" w:rsidRDefault="008C259E" w:rsidP="008C259E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80178F" w:rsidRPr="00DC6994" w14:paraId="3C022E67" w14:textId="77777777" w:rsidTr="0080178F">
        <w:trPr>
          <w:trHeight w:val="1288"/>
        </w:trPr>
        <w:tc>
          <w:tcPr>
            <w:tcW w:w="10060" w:type="dxa"/>
          </w:tcPr>
          <w:p w14:paraId="345F02FB" w14:textId="0EA3FC3A" w:rsidR="0080178F" w:rsidRPr="00DC6994" w:rsidRDefault="0080178F" w:rsidP="008C259E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何のために実施しますか？（短い文章で記入ください）</w:t>
            </w:r>
          </w:p>
        </w:tc>
      </w:tr>
      <w:tr w:rsidR="008C259E" w:rsidRPr="00DC6994" w14:paraId="02E033C7" w14:textId="2761CD5E" w:rsidTr="0080178F">
        <w:trPr>
          <w:trHeight w:val="6147"/>
        </w:trPr>
        <w:tc>
          <w:tcPr>
            <w:tcW w:w="10060" w:type="dxa"/>
          </w:tcPr>
          <w:p w14:paraId="53CBDE3A" w14:textId="72B4F8EA" w:rsidR="008C259E" w:rsidRPr="00DC6994" w:rsidRDefault="00F66939" w:rsidP="008C259E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プロジェクト</w:t>
            </w:r>
            <w:r w:rsidR="00203C45" w:rsidRPr="00DC6994">
              <w:rPr>
                <w:rFonts w:ascii="HGPｺﾞｼｯｸM" w:eastAsia="HGPｺﾞｼｯｸM" w:hint="eastAsia"/>
              </w:rPr>
              <w:t>の要約（別紙提出する企画書を要約して記載してください、</w:t>
            </w:r>
            <w:r w:rsidR="0080178F" w:rsidRPr="00DC6994">
              <w:rPr>
                <w:rFonts w:ascii="HGPｺﾞｼｯｸM" w:eastAsia="HGPｺﾞｼｯｸM" w:hint="eastAsia"/>
              </w:rPr>
              <w:t>1,0</w:t>
            </w:r>
            <w:r w:rsidR="00203C45" w:rsidRPr="00DC6994">
              <w:rPr>
                <w:rFonts w:ascii="HGPｺﾞｼｯｸM" w:eastAsia="HGPｺﾞｼｯｸM" w:hint="eastAsia"/>
              </w:rPr>
              <w:t>00字以内）</w:t>
            </w:r>
          </w:p>
          <w:p w14:paraId="042E64DD" w14:textId="6601EFCC" w:rsidR="00203C45" w:rsidRPr="00DC6994" w:rsidRDefault="00203C45" w:rsidP="00203C45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</w:tbl>
    <w:p w14:paraId="3C325514" w14:textId="77777777" w:rsidR="00203C45" w:rsidRPr="00DC6994" w:rsidRDefault="00203C45" w:rsidP="00203C45">
      <w:pPr>
        <w:pStyle w:val="af"/>
        <w:spacing w:line="300" w:lineRule="exact"/>
        <w:ind w:leftChars="-200" w:left="0" w:hangingChars="200" w:hanging="420"/>
        <w:jc w:val="left"/>
        <w:rPr>
          <w:rFonts w:ascii="HGPｺﾞｼｯｸM" w:eastAsia="HGPｺﾞｼｯｸM"/>
        </w:rPr>
      </w:pPr>
      <w:r w:rsidRPr="00DC6994">
        <w:rPr>
          <w:rFonts w:ascii="HGPｺﾞｼｯｸM" w:eastAsia="HGPｺﾞｼｯｸM" w:hint="eastAsia"/>
        </w:rPr>
        <w:t xml:space="preserve">　　</w:t>
      </w:r>
    </w:p>
    <w:p w14:paraId="6ED0218D" w14:textId="426C21D5" w:rsidR="0080178F" w:rsidRPr="00DC6994" w:rsidRDefault="00203C45" w:rsidP="00203C45">
      <w:pPr>
        <w:pStyle w:val="af"/>
        <w:spacing w:line="300" w:lineRule="exact"/>
        <w:ind w:leftChars="-200" w:left="0" w:hangingChars="200" w:hanging="420"/>
        <w:jc w:val="left"/>
        <w:rPr>
          <w:rFonts w:ascii="HGPｺﾞｼｯｸM" w:eastAsia="HGPｺﾞｼｯｸM"/>
          <w:color w:val="000000" w:themeColor="text1"/>
        </w:rPr>
      </w:pPr>
      <w:r w:rsidRPr="00DC6994">
        <w:rPr>
          <w:rFonts w:ascii="HGPｺﾞｼｯｸM" w:eastAsia="HGPｺﾞｼｯｸM" w:hint="eastAsia"/>
        </w:rPr>
        <w:t xml:space="preserve">　　</w:t>
      </w:r>
      <w:r w:rsidRPr="00DC6994">
        <w:rPr>
          <w:rFonts w:ascii="HGPｺﾞｼｯｸM" w:eastAsia="HGPｺﾞｼｯｸM" w:hint="eastAsia"/>
          <w:color w:val="000000" w:themeColor="text1"/>
        </w:rPr>
        <w:t>４．対象と関係性を結ぶにあた</w:t>
      </w:r>
      <w:r w:rsidR="0080178F" w:rsidRPr="00DC6994">
        <w:rPr>
          <w:rFonts w:ascii="HGPｺﾞｼｯｸM" w:eastAsia="HGPｺﾞｼｯｸM" w:hint="eastAsia"/>
          <w:color w:val="000000" w:themeColor="text1"/>
        </w:rPr>
        <w:t>り</w:t>
      </w:r>
      <w:r w:rsidRPr="00DC6994">
        <w:rPr>
          <w:rFonts w:ascii="HGPｺﾞｼｯｸM" w:eastAsia="HGPｺﾞｼｯｸM" w:hint="eastAsia"/>
          <w:color w:val="000000" w:themeColor="text1"/>
        </w:rPr>
        <w:t>工夫</w:t>
      </w:r>
      <w:r w:rsidR="0080178F" w:rsidRPr="00DC6994">
        <w:rPr>
          <w:rFonts w:ascii="HGPｺﾞｼｯｸM" w:eastAsia="HGPｺﾞｼｯｸM" w:hint="eastAsia"/>
          <w:color w:val="000000" w:themeColor="text1"/>
        </w:rPr>
        <w:t>する</w:t>
      </w:r>
      <w:r w:rsidRPr="00DC6994">
        <w:rPr>
          <w:rFonts w:ascii="HGPｺﾞｼｯｸM" w:eastAsia="HGPｺﾞｼｯｸM" w:hint="eastAsia"/>
          <w:color w:val="000000" w:themeColor="text1"/>
        </w:rPr>
        <w:t>点</w:t>
      </w:r>
      <w:r w:rsidR="0080178F" w:rsidRPr="00DC6994">
        <w:rPr>
          <w:rFonts w:ascii="HGPｺﾞｼｯｸM" w:eastAsia="HGPｺﾞｼｯｸM" w:hint="eastAsia"/>
          <w:color w:val="000000" w:themeColor="text1"/>
        </w:rPr>
        <w:t>をできるかぎり具体的に記載してください。</w:t>
      </w:r>
    </w:p>
    <w:tbl>
      <w:tblPr>
        <w:tblStyle w:val="a7"/>
        <w:tblW w:w="10045" w:type="dxa"/>
        <w:tblLook w:val="04A0" w:firstRow="1" w:lastRow="0" w:firstColumn="1" w:lastColumn="0" w:noHBand="0" w:noVBand="1"/>
      </w:tblPr>
      <w:tblGrid>
        <w:gridCol w:w="10045"/>
      </w:tblGrid>
      <w:tr w:rsidR="008C259E" w:rsidRPr="00DC6994" w14:paraId="0E5AB29A" w14:textId="77777777" w:rsidTr="00B47E5B">
        <w:trPr>
          <w:trHeight w:val="1975"/>
        </w:trPr>
        <w:tc>
          <w:tcPr>
            <w:tcW w:w="10045" w:type="dxa"/>
            <w:vAlign w:val="center"/>
          </w:tcPr>
          <w:p w14:paraId="59EDAEE0" w14:textId="77777777" w:rsidR="008C259E" w:rsidRPr="00DC6994" w:rsidRDefault="008C259E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</w:p>
        </w:tc>
      </w:tr>
    </w:tbl>
    <w:p w14:paraId="0794B2F5" w14:textId="2B93AE83" w:rsidR="0080178F" w:rsidRPr="00DC6994" w:rsidRDefault="0080178F" w:rsidP="0080178F">
      <w:pPr>
        <w:rPr>
          <w:rFonts w:ascii="HGPｺﾞｼｯｸM" w:eastAsia="HGPｺﾞｼｯｸM"/>
        </w:rPr>
      </w:pPr>
      <w:r w:rsidRPr="00DC6994">
        <w:rPr>
          <w:rFonts w:ascii="HGPｺﾞｼｯｸM" w:eastAsia="HGPｺﾞｼｯｸM" w:hint="eastAsia"/>
        </w:rPr>
        <w:lastRenderedPageBreak/>
        <w:t>５．　予算書</w:t>
      </w:r>
      <w:r w:rsidR="004F27D3" w:rsidRPr="00DC6994">
        <w:rPr>
          <w:rFonts w:ascii="HGPｺﾞｼｯｸM" w:eastAsia="HGPｺﾞｼｯｸM" w:hint="eastAsia"/>
        </w:rPr>
        <w:t>（2019年度分）</w:t>
      </w:r>
    </w:p>
    <w:p w14:paraId="6EA205CB" w14:textId="1289269F" w:rsidR="0080178F" w:rsidRPr="00DC6994" w:rsidRDefault="0080178F" w:rsidP="0080178F">
      <w:pPr>
        <w:rPr>
          <w:rFonts w:ascii="HGPｺﾞｼｯｸM" w:eastAsia="HGPｺﾞｼｯｸM"/>
        </w:rPr>
      </w:pPr>
      <w:r w:rsidRPr="00DC6994">
        <w:rPr>
          <w:rFonts w:ascii="HGPｺﾞｼｯｸM" w:eastAsia="HGPｺﾞｼｯｸM" w:hint="eastAsia"/>
        </w:rPr>
        <w:t>（１）申請額（</w:t>
      </w:r>
      <w:r w:rsidR="005C0A0A" w:rsidRPr="00DC6994">
        <w:rPr>
          <w:rFonts w:ascii="HGPｺﾞｼｯｸM" w:eastAsia="HGPｺﾞｼｯｸM" w:hint="eastAsia"/>
        </w:rPr>
        <w:t>助成金比率</w:t>
      </w:r>
      <w:r w:rsidRPr="00DC6994">
        <w:rPr>
          <w:rFonts w:ascii="HGPｺﾞｼｯｸM" w:eastAsia="HGPｺﾞｼｯｸM" w:hint="eastAsia"/>
        </w:rPr>
        <w:t>）</w:t>
      </w:r>
    </w:p>
    <w:tbl>
      <w:tblPr>
        <w:tblStyle w:val="a7"/>
        <w:tblW w:w="0" w:type="auto"/>
        <w:tblInd w:w="250" w:type="dxa"/>
        <w:tblLook w:val="04A0" w:firstRow="1" w:lastRow="0" w:firstColumn="1" w:lastColumn="0" w:noHBand="0" w:noVBand="1"/>
      </w:tblPr>
      <w:tblGrid>
        <w:gridCol w:w="4820"/>
        <w:gridCol w:w="4874"/>
      </w:tblGrid>
      <w:tr w:rsidR="0080178F" w:rsidRPr="00DC6994" w14:paraId="245DC169" w14:textId="77777777" w:rsidTr="00697C1E">
        <w:tc>
          <w:tcPr>
            <w:tcW w:w="4820" w:type="dxa"/>
          </w:tcPr>
          <w:p w14:paraId="334E8C73" w14:textId="6A031338" w:rsidR="0080178F" w:rsidRPr="00DC6994" w:rsidRDefault="0080178F" w:rsidP="0080178F">
            <w:pPr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 xml:space="preserve">申請額　　　　　　　　　　　　　　　</w:t>
            </w:r>
            <w:r w:rsidR="00B47E5B" w:rsidRPr="00DC6994">
              <w:rPr>
                <w:rFonts w:ascii="HGPｺﾞｼｯｸM" w:eastAsia="HGPｺﾞｼｯｸM" w:hint="eastAsia"/>
              </w:rPr>
              <w:t xml:space="preserve">　　円</w:t>
            </w:r>
          </w:p>
        </w:tc>
        <w:tc>
          <w:tcPr>
            <w:tcW w:w="4874" w:type="dxa"/>
          </w:tcPr>
          <w:p w14:paraId="676EE540" w14:textId="756ACDE6" w:rsidR="0080178F" w:rsidRPr="00DC6994" w:rsidRDefault="00DC6994" w:rsidP="0080178F">
            <w:pPr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助成金</w:t>
            </w:r>
            <w:r w:rsidR="0080178F" w:rsidRPr="00DC6994">
              <w:rPr>
                <w:rFonts w:ascii="HGPｺﾞｼｯｸM" w:eastAsia="HGPｺﾞｼｯｸM" w:hint="eastAsia"/>
              </w:rPr>
              <w:t>比率</w:t>
            </w:r>
            <w:r w:rsidR="00B47E5B" w:rsidRPr="00DC6994">
              <w:rPr>
                <w:rFonts w:ascii="HGPｺﾞｼｯｸM" w:eastAsia="HGPｺﾞｼｯｸM" w:hint="eastAsia"/>
              </w:rPr>
              <w:t xml:space="preserve">　　　　　　　　　　</w:t>
            </w:r>
            <w:r w:rsidR="00697C1E" w:rsidRPr="00DC6994">
              <w:rPr>
                <w:rFonts w:ascii="HGPｺﾞｼｯｸM" w:eastAsia="HGPｺﾞｼｯｸM" w:hint="eastAsia"/>
              </w:rPr>
              <w:t xml:space="preserve">　　　</w:t>
            </w:r>
            <w:r w:rsidR="00B47E5B" w:rsidRPr="00DC6994">
              <w:rPr>
                <w:rFonts w:ascii="HGPｺﾞｼｯｸM" w:eastAsia="HGPｺﾞｼｯｸM" w:hint="eastAsia"/>
              </w:rPr>
              <w:t>％</w:t>
            </w:r>
          </w:p>
        </w:tc>
      </w:tr>
    </w:tbl>
    <w:p w14:paraId="58C51DB4" w14:textId="73C2CC06" w:rsidR="0080178F" w:rsidRPr="00DC6994" w:rsidRDefault="00B47E5B" w:rsidP="0080178F">
      <w:pPr>
        <w:rPr>
          <w:rFonts w:ascii="HGPｺﾞｼｯｸM" w:eastAsia="HGPｺﾞｼｯｸM"/>
        </w:rPr>
      </w:pPr>
      <w:r w:rsidRPr="00DC6994">
        <w:rPr>
          <w:rFonts w:ascii="HGPｺﾞｼｯｸM" w:eastAsia="HGPｺﾞｼｯｸM" w:hint="eastAsia"/>
        </w:rPr>
        <w:t xml:space="preserve">　</w:t>
      </w:r>
      <w:r w:rsidR="00961C3B" w:rsidRPr="00DC6994">
        <w:rPr>
          <w:rFonts w:ascii="HGPｺﾞｼｯｸM" w:eastAsia="HGPｺﾞｼｯｸM" w:hint="eastAsia"/>
        </w:rPr>
        <w:t>申請</w:t>
      </w:r>
      <w:r w:rsidR="0080178F" w:rsidRPr="00DC6994">
        <w:rPr>
          <w:rFonts w:ascii="HGPｺﾞｼｯｸM" w:eastAsia="HGPｺﾞｼｯｸM" w:hint="eastAsia"/>
        </w:rPr>
        <w:t>額は</w:t>
      </w:r>
      <w:r w:rsidR="00961C3B" w:rsidRPr="00DC6994">
        <w:rPr>
          <w:rFonts w:ascii="HGPｺﾞｼｯｸM" w:eastAsia="HGPｺﾞｼｯｸM" w:hint="eastAsia"/>
        </w:rPr>
        <w:t>最低</w:t>
      </w:r>
      <w:r w:rsidR="0080178F" w:rsidRPr="00DC6994">
        <w:rPr>
          <w:rFonts w:ascii="HGPｺﾞｼｯｸM" w:eastAsia="HGPｺﾞｼｯｸM" w:hint="eastAsia"/>
        </w:rPr>
        <w:t>500～</w:t>
      </w:r>
      <w:r w:rsidR="00961C3B" w:rsidRPr="00DC6994">
        <w:rPr>
          <w:rFonts w:ascii="HGPｺﾞｼｯｸM" w:eastAsia="HGPｺﾞｼｯｸM" w:hint="eastAsia"/>
        </w:rPr>
        <w:t>最高</w:t>
      </w:r>
      <w:r w:rsidR="0080178F" w:rsidRPr="00DC6994">
        <w:rPr>
          <w:rFonts w:ascii="HGPｺﾞｼｯｸM" w:eastAsia="HGPｺﾞｼｯｸM" w:hint="eastAsia"/>
        </w:rPr>
        <w:t>2,000万円の間で記載。</w:t>
      </w:r>
      <w:r w:rsidR="005C0A0A" w:rsidRPr="00DC6994">
        <w:rPr>
          <w:rFonts w:ascii="HGPｺﾞｼｯｸM" w:eastAsia="HGPｺﾞｼｯｸM" w:hint="eastAsia"/>
        </w:rPr>
        <w:t>助成金比率</w:t>
      </w:r>
      <w:r w:rsidR="0080178F" w:rsidRPr="00DC6994">
        <w:rPr>
          <w:rFonts w:ascii="HGPｺﾞｼｯｸM" w:eastAsia="HGPｺﾞｼｯｸM" w:hint="eastAsia"/>
        </w:rPr>
        <w:t>は</w:t>
      </w:r>
      <w:r w:rsidR="005C0A0A" w:rsidRPr="00DC6994">
        <w:rPr>
          <w:rFonts w:ascii="HGPｺﾞｼｯｸM" w:eastAsia="HGPｺﾞｼｯｸM" w:hint="eastAsia"/>
        </w:rPr>
        <w:t>1</w:t>
      </w:r>
      <w:r w:rsidR="0080178F" w:rsidRPr="00DC6994">
        <w:rPr>
          <w:rFonts w:ascii="HGPｺﾞｼｯｸM" w:eastAsia="HGPｺﾞｼｯｸM" w:hint="eastAsia"/>
        </w:rPr>
        <w:t>～</w:t>
      </w:r>
      <w:r w:rsidR="005C0A0A" w:rsidRPr="00DC6994">
        <w:rPr>
          <w:rFonts w:ascii="HGPｺﾞｼｯｸM" w:eastAsia="HGPｺﾞｼｯｸM" w:hint="eastAsia"/>
        </w:rPr>
        <w:t>100</w:t>
      </w:r>
      <w:r w:rsidR="0080178F" w:rsidRPr="00DC6994">
        <w:rPr>
          <w:rFonts w:ascii="HGPｺﾞｼｯｸM" w:eastAsia="HGPｺﾞｼｯｸM" w:hint="eastAsia"/>
        </w:rPr>
        <w:t>％で記載可</w:t>
      </w:r>
    </w:p>
    <w:p w14:paraId="67EBC970" w14:textId="77777777" w:rsidR="00961C3B" w:rsidRPr="00DC6994" w:rsidRDefault="00961C3B" w:rsidP="0080178F">
      <w:pPr>
        <w:rPr>
          <w:rFonts w:ascii="HGPｺﾞｼｯｸM" w:eastAsia="HGPｺﾞｼｯｸM"/>
        </w:rPr>
      </w:pPr>
    </w:p>
    <w:p w14:paraId="05F02B20" w14:textId="7F3120F5" w:rsidR="0080178F" w:rsidRPr="00DC6994" w:rsidRDefault="0080178F" w:rsidP="0080178F">
      <w:pPr>
        <w:rPr>
          <w:rFonts w:ascii="HGPｺﾞｼｯｸM" w:eastAsia="HGPｺﾞｼｯｸM"/>
        </w:rPr>
      </w:pPr>
      <w:r w:rsidRPr="00DC6994">
        <w:rPr>
          <w:rFonts w:ascii="HGPｺﾞｼｯｸM" w:eastAsia="HGPｺﾞｼｯｸM" w:hint="eastAsia"/>
        </w:rPr>
        <w:t>（</w:t>
      </w:r>
      <w:r w:rsidR="00961C3B" w:rsidRPr="00DC6994">
        <w:rPr>
          <w:rFonts w:ascii="HGPｺﾞｼｯｸM" w:eastAsia="HGPｺﾞｼｯｸM" w:hint="eastAsia"/>
        </w:rPr>
        <w:t>２</w:t>
      </w:r>
      <w:r w:rsidRPr="00DC6994">
        <w:rPr>
          <w:rFonts w:ascii="HGPｺﾞｼｯｸM" w:eastAsia="HGPｺﾞｼｯｸM" w:hint="eastAsia"/>
        </w:rPr>
        <w:t>）収入</w:t>
      </w:r>
    </w:p>
    <w:tbl>
      <w:tblPr>
        <w:tblStyle w:val="a7"/>
        <w:tblW w:w="0" w:type="auto"/>
        <w:tblInd w:w="250" w:type="dxa"/>
        <w:tblLook w:val="04A0" w:firstRow="1" w:lastRow="0" w:firstColumn="1" w:lastColumn="0" w:noHBand="0" w:noVBand="1"/>
      </w:tblPr>
      <w:tblGrid>
        <w:gridCol w:w="2552"/>
        <w:gridCol w:w="2268"/>
        <w:gridCol w:w="4819"/>
      </w:tblGrid>
      <w:tr w:rsidR="0080178F" w:rsidRPr="00DC6994" w14:paraId="79B7F8B8" w14:textId="77777777" w:rsidTr="00B47E5B">
        <w:tc>
          <w:tcPr>
            <w:tcW w:w="2552" w:type="dxa"/>
          </w:tcPr>
          <w:p w14:paraId="69B30F7D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費目</w:t>
            </w:r>
          </w:p>
        </w:tc>
        <w:tc>
          <w:tcPr>
            <w:tcW w:w="2268" w:type="dxa"/>
          </w:tcPr>
          <w:p w14:paraId="156621D7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金額</w:t>
            </w:r>
          </w:p>
        </w:tc>
        <w:tc>
          <w:tcPr>
            <w:tcW w:w="4819" w:type="dxa"/>
          </w:tcPr>
          <w:p w14:paraId="0A2CF4CC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詳細</w:t>
            </w:r>
          </w:p>
        </w:tc>
      </w:tr>
      <w:tr w:rsidR="0080178F" w:rsidRPr="00DC6994" w14:paraId="471F4CB2" w14:textId="77777777" w:rsidTr="00B47E5B">
        <w:tc>
          <w:tcPr>
            <w:tcW w:w="2552" w:type="dxa"/>
          </w:tcPr>
          <w:p w14:paraId="21CD970B" w14:textId="7BDC4524" w:rsidR="0080178F" w:rsidRPr="00DC6994" w:rsidRDefault="00B47E5B" w:rsidP="00DB4234">
            <w:pPr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リーディング</w:t>
            </w:r>
            <w:r w:rsidR="00961C3B" w:rsidRPr="00DC6994">
              <w:rPr>
                <w:rFonts w:ascii="HGPｺﾞｼｯｸM" w:eastAsia="HGPｺﾞｼｯｸM" w:hint="eastAsia"/>
              </w:rPr>
              <w:t>・プログラム開催支援</w:t>
            </w:r>
          </w:p>
        </w:tc>
        <w:tc>
          <w:tcPr>
            <w:tcW w:w="2268" w:type="dxa"/>
          </w:tcPr>
          <w:p w14:paraId="67283F8F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0E1B447E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403E8EEC" w14:textId="77777777" w:rsidTr="00B47E5B">
        <w:tc>
          <w:tcPr>
            <w:tcW w:w="2552" w:type="dxa"/>
          </w:tcPr>
          <w:p w14:paraId="16CE27FA" w14:textId="57126614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2268" w:type="dxa"/>
          </w:tcPr>
          <w:p w14:paraId="7DE05717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227A132E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26772060" w14:textId="77777777" w:rsidTr="00B47E5B">
        <w:tc>
          <w:tcPr>
            <w:tcW w:w="2552" w:type="dxa"/>
          </w:tcPr>
          <w:p w14:paraId="3AFDCAF4" w14:textId="3326C980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2268" w:type="dxa"/>
          </w:tcPr>
          <w:p w14:paraId="355FB69A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33ED021F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148DC329" w14:textId="77777777" w:rsidTr="00B47E5B">
        <w:tc>
          <w:tcPr>
            <w:tcW w:w="2552" w:type="dxa"/>
          </w:tcPr>
          <w:p w14:paraId="4321D6CB" w14:textId="37256D0D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2268" w:type="dxa"/>
          </w:tcPr>
          <w:p w14:paraId="043A145F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432C4632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4F7D647E" w14:textId="77777777" w:rsidTr="00B47E5B">
        <w:tc>
          <w:tcPr>
            <w:tcW w:w="2552" w:type="dxa"/>
          </w:tcPr>
          <w:p w14:paraId="1D84AAF4" w14:textId="1C17B244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2268" w:type="dxa"/>
          </w:tcPr>
          <w:p w14:paraId="059F08D1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4121F9EA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51D406BC" w14:textId="77777777" w:rsidTr="00B47E5B">
        <w:tc>
          <w:tcPr>
            <w:tcW w:w="2552" w:type="dxa"/>
          </w:tcPr>
          <w:p w14:paraId="1885117D" w14:textId="26A84FDE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2268" w:type="dxa"/>
          </w:tcPr>
          <w:p w14:paraId="43FCA879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4ED80F69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34B3CB5D" w14:textId="77777777" w:rsidTr="00B47E5B">
        <w:tc>
          <w:tcPr>
            <w:tcW w:w="2552" w:type="dxa"/>
          </w:tcPr>
          <w:p w14:paraId="4E134119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合計</w:t>
            </w:r>
          </w:p>
        </w:tc>
        <w:tc>
          <w:tcPr>
            <w:tcW w:w="2268" w:type="dxa"/>
          </w:tcPr>
          <w:p w14:paraId="53B53E03" w14:textId="77777777" w:rsidR="0080178F" w:rsidRPr="00DC6994" w:rsidRDefault="0080178F" w:rsidP="00DB4234">
            <w:pPr>
              <w:jc w:val="right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円</w:t>
            </w:r>
          </w:p>
        </w:tc>
        <w:tc>
          <w:tcPr>
            <w:tcW w:w="4819" w:type="dxa"/>
          </w:tcPr>
          <w:p w14:paraId="6B18E270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</w:tbl>
    <w:p w14:paraId="708D7F2E" w14:textId="77777777" w:rsidR="0080178F" w:rsidRPr="00DC6994" w:rsidRDefault="0080178F" w:rsidP="0080178F">
      <w:pPr>
        <w:rPr>
          <w:rFonts w:ascii="HGPｺﾞｼｯｸM" w:eastAsia="HGPｺﾞｼｯｸM"/>
        </w:rPr>
      </w:pPr>
    </w:p>
    <w:p w14:paraId="7F550417" w14:textId="4C5576F4" w:rsidR="0080178F" w:rsidRPr="00DC6994" w:rsidRDefault="0080178F" w:rsidP="0080178F">
      <w:pPr>
        <w:rPr>
          <w:rFonts w:ascii="HGPｺﾞｼｯｸM" w:eastAsia="HGPｺﾞｼｯｸM"/>
        </w:rPr>
      </w:pPr>
      <w:r w:rsidRPr="00DC6994">
        <w:rPr>
          <w:rFonts w:ascii="HGPｺﾞｼｯｸM" w:eastAsia="HGPｺﾞｼｯｸM" w:hint="eastAsia"/>
        </w:rPr>
        <w:t>（</w:t>
      </w:r>
      <w:r w:rsidR="00961C3B" w:rsidRPr="00DC6994">
        <w:rPr>
          <w:rFonts w:ascii="HGPｺﾞｼｯｸM" w:eastAsia="HGPｺﾞｼｯｸM" w:hint="eastAsia"/>
        </w:rPr>
        <w:t>３</w:t>
      </w:r>
      <w:r w:rsidRPr="00DC6994">
        <w:rPr>
          <w:rFonts w:ascii="HGPｺﾞｼｯｸM" w:eastAsia="HGPｺﾞｼｯｸM" w:hint="eastAsia"/>
        </w:rPr>
        <w:t>）支出</w:t>
      </w:r>
    </w:p>
    <w:tbl>
      <w:tblPr>
        <w:tblStyle w:val="a7"/>
        <w:tblW w:w="0" w:type="auto"/>
        <w:tblInd w:w="250" w:type="dxa"/>
        <w:tblLook w:val="04A0" w:firstRow="1" w:lastRow="0" w:firstColumn="1" w:lastColumn="0" w:noHBand="0" w:noVBand="1"/>
      </w:tblPr>
      <w:tblGrid>
        <w:gridCol w:w="2552"/>
        <w:gridCol w:w="2268"/>
        <w:gridCol w:w="4819"/>
      </w:tblGrid>
      <w:tr w:rsidR="0080178F" w:rsidRPr="00DC6994" w14:paraId="496D4CAE" w14:textId="77777777" w:rsidTr="00B47E5B">
        <w:tc>
          <w:tcPr>
            <w:tcW w:w="2552" w:type="dxa"/>
          </w:tcPr>
          <w:p w14:paraId="7B8AD446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費目</w:t>
            </w:r>
          </w:p>
        </w:tc>
        <w:tc>
          <w:tcPr>
            <w:tcW w:w="2268" w:type="dxa"/>
          </w:tcPr>
          <w:p w14:paraId="17FE6D41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金額</w:t>
            </w:r>
          </w:p>
        </w:tc>
        <w:tc>
          <w:tcPr>
            <w:tcW w:w="4819" w:type="dxa"/>
          </w:tcPr>
          <w:p w14:paraId="16B218C7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詳細</w:t>
            </w:r>
          </w:p>
        </w:tc>
      </w:tr>
      <w:tr w:rsidR="0080178F" w:rsidRPr="00DC6994" w14:paraId="4085756D" w14:textId="77777777" w:rsidTr="00B47E5B">
        <w:tc>
          <w:tcPr>
            <w:tcW w:w="2552" w:type="dxa"/>
            <w:vAlign w:val="center"/>
          </w:tcPr>
          <w:p w14:paraId="01238682" w14:textId="220CAC40" w:rsidR="0080178F" w:rsidRPr="00DC6994" w:rsidRDefault="0080178F" w:rsidP="00DB4234">
            <w:pPr>
              <w:rPr>
                <w:rFonts w:ascii="HGPｺﾞｼｯｸM" w:eastAsia="HGPｺﾞｼｯｸM" w:hAnsi="ＭＳ Ｐ明朝" w:cs="ＭＳ Ｐゴシック"/>
                <w:color w:val="000000"/>
                <w:szCs w:val="21"/>
              </w:rPr>
            </w:pPr>
          </w:p>
        </w:tc>
        <w:tc>
          <w:tcPr>
            <w:tcW w:w="2268" w:type="dxa"/>
          </w:tcPr>
          <w:p w14:paraId="4AEBCDCB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5342B0CC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02B12E8C" w14:textId="77777777" w:rsidTr="00B47E5B">
        <w:tc>
          <w:tcPr>
            <w:tcW w:w="2552" w:type="dxa"/>
            <w:vAlign w:val="center"/>
          </w:tcPr>
          <w:p w14:paraId="5AF69EFA" w14:textId="5B38DA5B" w:rsidR="0080178F" w:rsidRPr="00DC6994" w:rsidRDefault="0080178F" w:rsidP="00DB4234">
            <w:pPr>
              <w:rPr>
                <w:rFonts w:ascii="HGPｺﾞｼｯｸM" w:eastAsia="HGPｺﾞｼｯｸM" w:hAnsi="ＭＳ Ｐ明朝" w:cs="ＭＳ Ｐゴシック"/>
                <w:color w:val="000000"/>
                <w:szCs w:val="21"/>
              </w:rPr>
            </w:pPr>
          </w:p>
        </w:tc>
        <w:tc>
          <w:tcPr>
            <w:tcW w:w="2268" w:type="dxa"/>
          </w:tcPr>
          <w:p w14:paraId="423DC87E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57416449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4ACD4BCF" w14:textId="77777777" w:rsidTr="00B47E5B">
        <w:tc>
          <w:tcPr>
            <w:tcW w:w="2552" w:type="dxa"/>
            <w:vAlign w:val="center"/>
          </w:tcPr>
          <w:p w14:paraId="62536528" w14:textId="2F1DBD5C" w:rsidR="0080178F" w:rsidRPr="00DC6994" w:rsidRDefault="0080178F" w:rsidP="00DB4234">
            <w:pPr>
              <w:rPr>
                <w:rFonts w:ascii="HGPｺﾞｼｯｸM" w:eastAsia="HGPｺﾞｼｯｸM" w:hAnsi="ＭＳ Ｐ明朝" w:cs="ＭＳ Ｐゴシック"/>
                <w:color w:val="000000"/>
                <w:szCs w:val="21"/>
              </w:rPr>
            </w:pPr>
          </w:p>
        </w:tc>
        <w:tc>
          <w:tcPr>
            <w:tcW w:w="2268" w:type="dxa"/>
          </w:tcPr>
          <w:p w14:paraId="345CA77F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61927632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240C9CE5" w14:textId="77777777" w:rsidTr="00B47E5B">
        <w:tc>
          <w:tcPr>
            <w:tcW w:w="2552" w:type="dxa"/>
            <w:vAlign w:val="center"/>
          </w:tcPr>
          <w:p w14:paraId="40E21067" w14:textId="22F64645" w:rsidR="0080178F" w:rsidRPr="00DC6994" w:rsidRDefault="0080178F" w:rsidP="00DB4234">
            <w:pPr>
              <w:rPr>
                <w:rFonts w:ascii="HGPｺﾞｼｯｸM" w:eastAsia="HGPｺﾞｼｯｸM" w:hAnsi="ＭＳ Ｐ明朝" w:cs="ＭＳ Ｐゴシック"/>
                <w:color w:val="000000"/>
                <w:szCs w:val="21"/>
              </w:rPr>
            </w:pPr>
          </w:p>
        </w:tc>
        <w:tc>
          <w:tcPr>
            <w:tcW w:w="2268" w:type="dxa"/>
          </w:tcPr>
          <w:p w14:paraId="3B9C0ED8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6CF23C9F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359CCA4C" w14:textId="77777777" w:rsidTr="00B47E5B">
        <w:tc>
          <w:tcPr>
            <w:tcW w:w="2552" w:type="dxa"/>
            <w:vAlign w:val="center"/>
          </w:tcPr>
          <w:p w14:paraId="12EBBDB5" w14:textId="5CF2825B" w:rsidR="0080178F" w:rsidRPr="00DC6994" w:rsidRDefault="0080178F" w:rsidP="00DB4234">
            <w:pPr>
              <w:rPr>
                <w:rFonts w:ascii="HGPｺﾞｼｯｸM" w:eastAsia="HGPｺﾞｼｯｸM" w:hAnsi="ＭＳ Ｐ明朝" w:cs="ＭＳ Ｐゴシック"/>
                <w:color w:val="000000"/>
                <w:szCs w:val="21"/>
              </w:rPr>
            </w:pPr>
          </w:p>
        </w:tc>
        <w:tc>
          <w:tcPr>
            <w:tcW w:w="2268" w:type="dxa"/>
          </w:tcPr>
          <w:p w14:paraId="78D98B49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4CC17B1C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6692D06C" w14:textId="77777777" w:rsidTr="00B47E5B">
        <w:tc>
          <w:tcPr>
            <w:tcW w:w="2552" w:type="dxa"/>
            <w:vAlign w:val="center"/>
          </w:tcPr>
          <w:p w14:paraId="5B099961" w14:textId="5E7FCD3A" w:rsidR="0080178F" w:rsidRPr="00DC6994" w:rsidRDefault="0080178F" w:rsidP="00DB4234">
            <w:pPr>
              <w:rPr>
                <w:rFonts w:ascii="HGPｺﾞｼｯｸM" w:eastAsia="HGPｺﾞｼｯｸM" w:hAnsi="ＭＳ Ｐ明朝" w:cs="ＭＳ Ｐゴシック"/>
                <w:color w:val="000000"/>
                <w:szCs w:val="21"/>
              </w:rPr>
            </w:pPr>
          </w:p>
        </w:tc>
        <w:tc>
          <w:tcPr>
            <w:tcW w:w="2268" w:type="dxa"/>
          </w:tcPr>
          <w:p w14:paraId="1A4DFAED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3CA02406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2E790812" w14:textId="77777777" w:rsidTr="00B47E5B">
        <w:tc>
          <w:tcPr>
            <w:tcW w:w="2552" w:type="dxa"/>
            <w:vAlign w:val="center"/>
          </w:tcPr>
          <w:p w14:paraId="29529BB3" w14:textId="67F100AF" w:rsidR="0080178F" w:rsidRPr="00DC6994" w:rsidRDefault="0080178F" w:rsidP="00DB4234">
            <w:pPr>
              <w:rPr>
                <w:rFonts w:ascii="HGPｺﾞｼｯｸM" w:eastAsia="HGPｺﾞｼｯｸM" w:hAnsi="ＭＳ Ｐ明朝" w:cs="ＭＳ Ｐゴシック"/>
                <w:color w:val="000000"/>
                <w:szCs w:val="21"/>
              </w:rPr>
            </w:pPr>
          </w:p>
        </w:tc>
        <w:tc>
          <w:tcPr>
            <w:tcW w:w="2268" w:type="dxa"/>
          </w:tcPr>
          <w:p w14:paraId="612BDB0C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6A7F3DF6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129B1D26" w14:textId="77777777" w:rsidTr="00B47E5B">
        <w:tc>
          <w:tcPr>
            <w:tcW w:w="2552" w:type="dxa"/>
            <w:vAlign w:val="center"/>
          </w:tcPr>
          <w:p w14:paraId="74375E1F" w14:textId="23B438E1" w:rsidR="0080178F" w:rsidRPr="00DC6994" w:rsidRDefault="0080178F" w:rsidP="00DB4234">
            <w:pPr>
              <w:rPr>
                <w:rFonts w:ascii="HGPｺﾞｼｯｸM" w:eastAsia="HGPｺﾞｼｯｸM" w:hAnsi="ＭＳ Ｐ明朝" w:cs="ＭＳ Ｐゴシック"/>
                <w:color w:val="000000"/>
                <w:szCs w:val="21"/>
              </w:rPr>
            </w:pPr>
          </w:p>
        </w:tc>
        <w:tc>
          <w:tcPr>
            <w:tcW w:w="2268" w:type="dxa"/>
          </w:tcPr>
          <w:p w14:paraId="0B22C553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4FF8B095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6C1D4D2E" w14:textId="77777777" w:rsidTr="00B47E5B">
        <w:tc>
          <w:tcPr>
            <w:tcW w:w="2552" w:type="dxa"/>
          </w:tcPr>
          <w:p w14:paraId="63B9E630" w14:textId="53F6DA84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2268" w:type="dxa"/>
          </w:tcPr>
          <w:p w14:paraId="6DC09FCB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11BF1F37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70BCD4FC" w14:textId="77777777" w:rsidTr="00B47E5B">
        <w:tc>
          <w:tcPr>
            <w:tcW w:w="2552" w:type="dxa"/>
          </w:tcPr>
          <w:p w14:paraId="3B26D380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2268" w:type="dxa"/>
          </w:tcPr>
          <w:p w14:paraId="5B8C9DA8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3C890CCC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6018B34A" w14:textId="77777777" w:rsidTr="00B47E5B">
        <w:tc>
          <w:tcPr>
            <w:tcW w:w="2552" w:type="dxa"/>
          </w:tcPr>
          <w:p w14:paraId="1743B073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2268" w:type="dxa"/>
          </w:tcPr>
          <w:p w14:paraId="1AD4EAA5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753A7EA0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20650D47" w14:textId="77777777" w:rsidTr="00B47E5B">
        <w:tc>
          <w:tcPr>
            <w:tcW w:w="2552" w:type="dxa"/>
          </w:tcPr>
          <w:p w14:paraId="2EA2FEC4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2268" w:type="dxa"/>
          </w:tcPr>
          <w:p w14:paraId="3E1479B9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328E83DA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0502155B" w14:textId="77777777" w:rsidTr="00B47E5B">
        <w:tc>
          <w:tcPr>
            <w:tcW w:w="2552" w:type="dxa"/>
          </w:tcPr>
          <w:p w14:paraId="5FBB106B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2268" w:type="dxa"/>
          </w:tcPr>
          <w:p w14:paraId="2671B87B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  <w:tc>
          <w:tcPr>
            <w:tcW w:w="4819" w:type="dxa"/>
          </w:tcPr>
          <w:p w14:paraId="73BF17D4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  <w:tr w:rsidR="0080178F" w:rsidRPr="00DC6994" w14:paraId="33ED27EA" w14:textId="77777777" w:rsidTr="00B47E5B">
        <w:tc>
          <w:tcPr>
            <w:tcW w:w="2552" w:type="dxa"/>
          </w:tcPr>
          <w:p w14:paraId="3BFA08C5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合計</w:t>
            </w:r>
          </w:p>
        </w:tc>
        <w:tc>
          <w:tcPr>
            <w:tcW w:w="2268" w:type="dxa"/>
          </w:tcPr>
          <w:p w14:paraId="022F36B3" w14:textId="77777777" w:rsidR="0080178F" w:rsidRPr="00DC6994" w:rsidRDefault="0080178F" w:rsidP="00DB4234">
            <w:pPr>
              <w:jc w:val="right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円</w:t>
            </w:r>
          </w:p>
        </w:tc>
        <w:tc>
          <w:tcPr>
            <w:tcW w:w="4819" w:type="dxa"/>
          </w:tcPr>
          <w:p w14:paraId="68522F4A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</w:p>
        </w:tc>
      </w:tr>
    </w:tbl>
    <w:p w14:paraId="2C211A6B" w14:textId="77777777" w:rsidR="0080178F" w:rsidRPr="00DC6994" w:rsidRDefault="0080178F" w:rsidP="0080178F">
      <w:pPr>
        <w:rPr>
          <w:rFonts w:ascii="HGPｺﾞｼｯｸM" w:eastAsia="HGPｺﾞｼｯｸM"/>
        </w:rPr>
      </w:pPr>
    </w:p>
    <w:tbl>
      <w:tblPr>
        <w:tblStyle w:val="a7"/>
        <w:tblW w:w="0" w:type="auto"/>
        <w:tblInd w:w="250" w:type="dxa"/>
        <w:tblLook w:val="04A0" w:firstRow="1" w:lastRow="0" w:firstColumn="1" w:lastColumn="0" w:noHBand="0" w:noVBand="1"/>
      </w:tblPr>
      <w:tblGrid>
        <w:gridCol w:w="2552"/>
        <w:gridCol w:w="2268"/>
      </w:tblGrid>
      <w:tr w:rsidR="0080178F" w:rsidRPr="00DC6994" w14:paraId="02EE4D36" w14:textId="77777777" w:rsidTr="00B47E5B">
        <w:tc>
          <w:tcPr>
            <w:tcW w:w="2552" w:type="dxa"/>
          </w:tcPr>
          <w:p w14:paraId="0CFF4F9E" w14:textId="77777777" w:rsidR="0080178F" w:rsidRPr="00DC6994" w:rsidRDefault="0080178F" w:rsidP="00DB4234">
            <w:pPr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収支差額</w:t>
            </w:r>
          </w:p>
        </w:tc>
        <w:tc>
          <w:tcPr>
            <w:tcW w:w="2268" w:type="dxa"/>
          </w:tcPr>
          <w:p w14:paraId="399E2495" w14:textId="3E8C72BC" w:rsidR="0080178F" w:rsidRPr="00DC6994" w:rsidRDefault="00B47E5B" w:rsidP="00DB4234">
            <w:pPr>
              <w:jc w:val="right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0</w:t>
            </w:r>
            <w:r w:rsidR="0080178F" w:rsidRPr="00DC6994">
              <w:rPr>
                <w:rFonts w:ascii="HGPｺﾞｼｯｸM" w:eastAsia="HGPｺﾞｼｯｸM" w:hint="eastAsia"/>
              </w:rPr>
              <w:t>円</w:t>
            </w:r>
          </w:p>
        </w:tc>
      </w:tr>
    </w:tbl>
    <w:p w14:paraId="0B14C55F" w14:textId="77777777" w:rsidR="0080178F" w:rsidRPr="00DC6994" w:rsidRDefault="0080178F" w:rsidP="0080178F">
      <w:pPr>
        <w:rPr>
          <w:rFonts w:ascii="HGPｺﾞｼｯｸM" w:eastAsia="HGPｺﾞｼｯｸM"/>
        </w:rPr>
      </w:pPr>
    </w:p>
    <w:p w14:paraId="36E47C32" w14:textId="77777777" w:rsidR="0080178F" w:rsidRPr="00DC6994" w:rsidRDefault="0080178F" w:rsidP="0080178F">
      <w:pPr>
        <w:rPr>
          <w:rFonts w:ascii="HGPｺﾞｼｯｸM" w:eastAsia="HGPｺﾞｼｯｸM"/>
        </w:rPr>
      </w:pPr>
      <w:r w:rsidRPr="00DC6994">
        <w:rPr>
          <w:rFonts w:ascii="HGPｺﾞｼｯｸM" w:eastAsia="HGPｺﾞｼｯｸM" w:hint="eastAsia"/>
        </w:rPr>
        <w:t>（記入の際の注意事項）</w:t>
      </w:r>
    </w:p>
    <w:p w14:paraId="2D1A735C" w14:textId="03DFAFD3" w:rsidR="00B47E5B" w:rsidRPr="00DC6994" w:rsidRDefault="0080178F" w:rsidP="00B47E5B">
      <w:pPr>
        <w:rPr>
          <w:rFonts w:ascii="HGPｺﾞｼｯｸM" w:eastAsia="HGPｺﾞｼｯｸM"/>
        </w:rPr>
      </w:pPr>
      <w:r w:rsidRPr="00DC6994">
        <w:rPr>
          <w:rFonts w:ascii="HGPｺﾞｼｯｸM" w:eastAsia="HGPｺﾞｼｯｸM" w:hint="eastAsia"/>
        </w:rPr>
        <w:t>・他の助成金</w:t>
      </w:r>
      <w:r w:rsidR="00961C3B" w:rsidRPr="00DC6994">
        <w:rPr>
          <w:rFonts w:ascii="HGPｺﾞｼｯｸM" w:eastAsia="HGPｺﾞｼｯｸM" w:hint="eastAsia"/>
        </w:rPr>
        <w:t>がある場合</w:t>
      </w:r>
      <w:r w:rsidRPr="00DC6994">
        <w:rPr>
          <w:rFonts w:ascii="HGPｺﾞｼｯｸM" w:eastAsia="HGPｺﾞｼｯｸM" w:hint="eastAsia"/>
        </w:rPr>
        <w:t>は、申請段階でも</w:t>
      </w:r>
      <w:r w:rsidR="00961C3B" w:rsidRPr="00DC6994">
        <w:rPr>
          <w:rFonts w:ascii="HGPｺﾞｼｯｸM" w:eastAsia="HGPｺﾞｼｯｸM" w:hint="eastAsia"/>
        </w:rPr>
        <w:t>、詳細欄に「</w:t>
      </w:r>
      <w:r w:rsidRPr="00DC6994">
        <w:rPr>
          <w:rFonts w:ascii="HGPｺﾞｼｯｸM" w:eastAsia="HGPｺﾞｼｯｸM" w:hint="eastAsia"/>
        </w:rPr>
        <w:t>申請中</w:t>
      </w:r>
      <w:r w:rsidR="00961C3B" w:rsidRPr="00DC6994">
        <w:rPr>
          <w:rFonts w:ascii="HGPｺﾞｼｯｸM" w:eastAsia="HGPｺﾞｼｯｸM" w:hint="eastAsia"/>
        </w:rPr>
        <w:t>」</w:t>
      </w:r>
      <w:r w:rsidRPr="00DC6994">
        <w:rPr>
          <w:rFonts w:ascii="HGPｺﾞｼｯｸM" w:eastAsia="HGPｺﾞｼｯｸM" w:hint="eastAsia"/>
        </w:rPr>
        <w:t>と記入してください。</w:t>
      </w:r>
    </w:p>
    <w:p w14:paraId="29AF0768" w14:textId="012BFB1C" w:rsidR="00961C3B" w:rsidRPr="00DC6994" w:rsidRDefault="00961C3B" w:rsidP="002061FF">
      <w:pPr>
        <w:ind w:firstLineChars="50" w:firstLine="105"/>
        <w:rPr>
          <w:rFonts w:ascii="HGPｺﾞｼｯｸM" w:eastAsia="HGPｺﾞｼｯｸM"/>
        </w:rPr>
      </w:pPr>
      <w:r w:rsidRPr="00DC6994">
        <w:rPr>
          <w:rFonts w:ascii="HGPｺﾞｼｯｸM" w:eastAsia="HGPｺﾞｼｯｸM" w:hint="eastAsia"/>
        </w:rPr>
        <w:t>費目は、要項の</w:t>
      </w:r>
      <w:r w:rsidR="005C0A0A" w:rsidRPr="00DC6994">
        <w:rPr>
          <w:rFonts w:ascii="HGPｺﾞｼｯｸM" w:eastAsia="HGPｺﾞｼｯｸM" w:hint="eastAsia"/>
        </w:rPr>
        <w:t>「６</w:t>
      </w:r>
      <w:r w:rsidR="002061FF" w:rsidRPr="00DC6994">
        <w:rPr>
          <w:rFonts w:ascii="HGPｺﾞｼｯｸM" w:eastAsia="HGPｺﾞｼｯｸM" w:hint="eastAsia"/>
        </w:rPr>
        <w:t xml:space="preserve">　対象経費」を参照し、各団体で使用している費目を読み替えてご記入ください。</w:t>
      </w:r>
    </w:p>
    <w:p w14:paraId="2B282B50" w14:textId="79A70481" w:rsidR="008C259E" w:rsidRPr="00DC6994" w:rsidRDefault="00697C1E" w:rsidP="00697C1E">
      <w:pPr>
        <w:pStyle w:val="af"/>
        <w:spacing w:line="300" w:lineRule="exact"/>
        <w:ind w:leftChars="-200" w:left="0" w:hangingChars="200" w:hanging="420"/>
        <w:jc w:val="left"/>
        <w:rPr>
          <w:rFonts w:ascii="HGPｺﾞｼｯｸM" w:eastAsia="HGPｺﾞｼｯｸM"/>
        </w:rPr>
      </w:pPr>
      <w:r w:rsidRPr="00DC6994">
        <w:rPr>
          <w:rFonts w:ascii="HGPｺﾞｼｯｸM" w:eastAsia="HGPｺﾞｼｯｸM" w:hint="eastAsia"/>
        </w:rPr>
        <w:lastRenderedPageBreak/>
        <w:t xml:space="preserve">　　　６．</w:t>
      </w:r>
      <w:r w:rsidR="005C0A0A" w:rsidRPr="00DC6994">
        <w:rPr>
          <w:rFonts w:ascii="HGPｺﾞｼｯｸM" w:eastAsia="HGPｺﾞｼｯｸM" w:hint="eastAsia"/>
        </w:rPr>
        <w:t>プロジェクト</w:t>
      </w:r>
      <w:r w:rsidR="008C259E" w:rsidRPr="00DC6994">
        <w:rPr>
          <w:rFonts w:ascii="HGPｺﾞｼｯｸM" w:eastAsia="HGPｺﾞｼｯｸM" w:hint="eastAsia"/>
        </w:rPr>
        <w:t>運営体制</w:t>
      </w:r>
    </w:p>
    <w:tbl>
      <w:tblPr>
        <w:tblStyle w:val="a7"/>
        <w:tblW w:w="9736" w:type="dxa"/>
        <w:jc w:val="center"/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1C4533" w:rsidRPr="00DC6994" w14:paraId="2F39A94C" w14:textId="77777777" w:rsidTr="00425282">
        <w:trPr>
          <w:jc w:val="center"/>
        </w:trPr>
        <w:tc>
          <w:tcPr>
            <w:tcW w:w="3245" w:type="dxa"/>
            <w:vAlign w:val="center"/>
          </w:tcPr>
          <w:p w14:paraId="2BFFCF39" w14:textId="1764B1FE" w:rsidR="001C4533" w:rsidRPr="00DC6994" w:rsidRDefault="00FF6775" w:rsidP="005C0A0A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氏</w:t>
            </w:r>
            <w:r w:rsidR="001C4533" w:rsidRPr="00DC6994">
              <w:rPr>
                <w:rFonts w:ascii="HGPｺﾞｼｯｸM" w:eastAsia="HGPｺﾞｼｯｸM" w:hint="eastAsia"/>
              </w:rPr>
              <w:t>名</w:t>
            </w:r>
          </w:p>
        </w:tc>
        <w:tc>
          <w:tcPr>
            <w:tcW w:w="3245" w:type="dxa"/>
          </w:tcPr>
          <w:p w14:paraId="0FBD9527" w14:textId="00FEB88E" w:rsidR="001C4533" w:rsidRPr="00DC6994" w:rsidRDefault="001C4533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所属、役職等</w:t>
            </w:r>
          </w:p>
        </w:tc>
        <w:tc>
          <w:tcPr>
            <w:tcW w:w="3246" w:type="dxa"/>
          </w:tcPr>
          <w:p w14:paraId="770FABAB" w14:textId="32A6589B" w:rsidR="001C4533" w:rsidRPr="00DC6994" w:rsidRDefault="001C4533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プロジェクトでの役割</w:t>
            </w:r>
          </w:p>
        </w:tc>
      </w:tr>
      <w:tr w:rsidR="001C4533" w:rsidRPr="00DC6994" w14:paraId="2CE8E02E" w14:textId="77777777" w:rsidTr="00425282">
        <w:trPr>
          <w:jc w:val="center"/>
        </w:trPr>
        <w:tc>
          <w:tcPr>
            <w:tcW w:w="3245" w:type="dxa"/>
            <w:vAlign w:val="center"/>
          </w:tcPr>
          <w:p w14:paraId="52208AEC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5" w:type="dxa"/>
          </w:tcPr>
          <w:p w14:paraId="457E500F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6" w:type="dxa"/>
          </w:tcPr>
          <w:p w14:paraId="19D21E80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1C4533" w:rsidRPr="00DC6994" w14:paraId="3C04E3FC" w14:textId="77777777" w:rsidTr="00425282">
        <w:trPr>
          <w:jc w:val="center"/>
        </w:trPr>
        <w:tc>
          <w:tcPr>
            <w:tcW w:w="3245" w:type="dxa"/>
            <w:vAlign w:val="center"/>
          </w:tcPr>
          <w:p w14:paraId="7CED09B7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5" w:type="dxa"/>
          </w:tcPr>
          <w:p w14:paraId="2C9ABCD9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6" w:type="dxa"/>
          </w:tcPr>
          <w:p w14:paraId="474BA4FA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1C4533" w:rsidRPr="00DC6994" w14:paraId="1E4B695A" w14:textId="77777777" w:rsidTr="00425282">
        <w:trPr>
          <w:jc w:val="center"/>
        </w:trPr>
        <w:tc>
          <w:tcPr>
            <w:tcW w:w="3245" w:type="dxa"/>
            <w:vAlign w:val="center"/>
          </w:tcPr>
          <w:p w14:paraId="22AB1A3B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5" w:type="dxa"/>
          </w:tcPr>
          <w:p w14:paraId="191A218D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6" w:type="dxa"/>
          </w:tcPr>
          <w:p w14:paraId="1A85E914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1C4533" w:rsidRPr="00DC6994" w14:paraId="688A1687" w14:textId="77777777" w:rsidTr="00425282">
        <w:trPr>
          <w:jc w:val="center"/>
        </w:trPr>
        <w:tc>
          <w:tcPr>
            <w:tcW w:w="3245" w:type="dxa"/>
          </w:tcPr>
          <w:p w14:paraId="4E15674E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5" w:type="dxa"/>
          </w:tcPr>
          <w:p w14:paraId="2628EB5C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6" w:type="dxa"/>
          </w:tcPr>
          <w:p w14:paraId="0ADA01F7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1C4533" w:rsidRPr="00DC6994" w14:paraId="6DCA3567" w14:textId="77777777" w:rsidTr="00425282">
        <w:trPr>
          <w:jc w:val="center"/>
        </w:trPr>
        <w:tc>
          <w:tcPr>
            <w:tcW w:w="3245" w:type="dxa"/>
          </w:tcPr>
          <w:p w14:paraId="148F22EB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5" w:type="dxa"/>
          </w:tcPr>
          <w:p w14:paraId="523B5E19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6" w:type="dxa"/>
          </w:tcPr>
          <w:p w14:paraId="4A95BEEC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1C4533" w:rsidRPr="00DC6994" w14:paraId="00E17AE3" w14:textId="77777777" w:rsidTr="00425282">
        <w:trPr>
          <w:jc w:val="center"/>
        </w:trPr>
        <w:tc>
          <w:tcPr>
            <w:tcW w:w="3245" w:type="dxa"/>
          </w:tcPr>
          <w:p w14:paraId="016FB02D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5" w:type="dxa"/>
          </w:tcPr>
          <w:p w14:paraId="34C65649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6" w:type="dxa"/>
          </w:tcPr>
          <w:p w14:paraId="37E9013E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1C4533" w:rsidRPr="00DC6994" w14:paraId="2BA08586" w14:textId="77777777" w:rsidTr="00425282">
        <w:trPr>
          <w:jc w:val="center"/>
        </w:trPr>
        <w:tc>
          <w:tcPr>
            <w:tcW w:w="3245" w:type="dxa"/>
          </w:tcPr>
          <w:p w14:paraId="6533F9AE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5" w:type="dxa"/>
          </w:tcPr>
          <w:p w14:paraId="15FE704A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3246" w:type="dxa"/>
          </w:tcPr>
          <w:p w14:paraId="5D269149" w14:textId="77777777" w:rsidR="001C4533" w:rsidRPr="00DC6994" w:rsidRDefault="001C4533" w:rsidP="00ED2F6A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</w:tbl>
    <w:p w14:paraId="7C891EB3" w14:textId="77777777" w:rsidR="00697C1E" w:rsidRPr="00DC6994" w:rsidRDefault="00697C1E" w:rsidP="00697C1E">
      <w:pPr>
        <w:pStyle w:val="af"/>
        <w:spacing w:line="300" w:lineRule="exact"/>
        <w:ind w:leftChars="0" w:left="420"/>
        <w:jc w:val="left"/>
        <w:rPr>
          <w:rFonts w:ascii="HGPｺﾞｼｯｸM" w:eastAsia="HGPｺﾞｼｯｸM"/>
        </w:rPr>
      </w:pPr>
    </w:p>
    <w:p w14:paraId="4769E4AD" w14:textId="5BCFDAED" w:rsidR="008C259E" w:rsidRPr="00DC6994" w:rsidRDefault="00697C1E" w:rsidP="00697C1E">
      <w:pPr>
        <w:pStyle w:val="af"/>
        <w:spacing w:line="300" w:lineRule="exact"/>
        <w:ind w:leftChars="-200" w:left="0" w:hangingChars="200" w:hanging="420"/>
        <w:jc w:val="left"/>
        <w:rPr>
          <w:rFonts w:ascii="HGPｺﾞｼｯｸM" w:eastAsia="HGPｺﾞｼｯｸM"/>
        </w:rPr>
      </w:pPr>
      <w:r w:rsidRPr="00DC6994">
        <w:rPr>
          <w:rFonts w:ascii="HGPｺﾞｼｯｸM" w:eastAsia="HGPｺﾞｼｯｸM" w:hint="eastAsia"/>
        </w:rPr>
        <w:t xml:space="preserve">　　　７．</w:t>
      </w:r>
      <w:r w:rsidR="008C259E" w:rsidRPr="00DC6994">
        <w:rPr>
          <w:rFonts w:ascii="HGPｺﾞｼｯｸM" w:eastAsia="HGPｺﾞｼｯｸM" w:hint="eastAsia"/>
        </w:rPr>
        <w:t>スケジュール</w:t>
      </w:r>
    </w:p>
    <w:p w14:paraId="243E7E90" w14:textId="455BD102" w:rsidR="008C259E" w:rsidRPr="00DC6994" w:rsidRDefault="005718C9" w:rsidP="00A71547">
      <w:pPr>
        <w:spacing w:line="300" w:lineRule="exact"/>
        <w:jc w:val="left"/>
        <w:rPr>
          <w:rFonts w:ascii="HGPｺﾞｼｯｸM" w:eastAsia="HGPｺﾞｼｯｸM"/>
        </w:rPr>
      </w:pPr>
      <w:r w:rsidRPr="00DC6994">
        <w:rPr>
          <w:rFonts w:ascii="HGPｺﾞｼｯｸM" w:eastAsia="HGPｺﾞｼｯｸM" w:hint="eastAsia"/>
        </w:rPr>
        <w:t>2019年度</w:t>
      </w:r>
    </w:p>
    <w:tbl>
      <w:tblPr>
        <w:tblStyle w:val="a7"/>
        <w:tblW w:w="9736" w:type="dxa"/>
        <w:jc w:val="center"/>
        <w:tblLook w:val="04A0" w:firstRow="1" w:lastRow="0" w:firstColumn="1" w:lastColumn="0" w:noHBand="0" w:noVBand="1"/>
      </w:tblPr>
      <w:tblGrid>
        <w:gridCol w:w="1555"/>
        <w:gridCol w:w="5386"/>
        <w:gridCol w:w="2795"/>
      </w:tblGrid>
      <w:tr w:rsidR="005718C9" w:rsidRPr="00DC6994" w14:paraId="7BD14642" w14:textId="77777777" w:rsidTr="00235DED">
        <w:trPr>
          <w:jc w:val="center"/>
        </w:trPr>
        <w:tc>
          <w:tcPr>
            <w:tcW w:w="1555" w:type="dxa"/>
            <w:vAlign w:val="center"/>
          </w:tcPr>
          <w:p w14:paraId="37203693" w14:textId="0614416A" w:rsidR="005718C9" w:rsidRPr="00DC6994" w:rsidRDefault="005718C9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月別</w:t>
            </w:r>
          </w:p>
        </w:tc>
        <w:tc>
          <w:tcPr>
            <w:tcW w:w="5386" w:type="dxa"/>
          </w:tcPr>
          <w:p w14:paraId="69DA6983" w14:textId="7A592984" w:rsidR="005718C9" w:rsidRPr="00DC6994" w:rsidRDefault="00235DED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実施内容・詳細スケジュール</w:t>
            </w:r>
          </w:p>
        </w:tc>
        <w:tc>
          <w:tcPr>
            <w:tcW w:w="2795" w:type="dxa"/>
          </w:tcPr>
          <w:p w14:paraId="7B0EA4B2" w14:textId="395E8676" w:rsidR="005718C9" w:rsidRPr="00DC6994" w:rsidRDefault="00235DED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備考</w:t>
            </w:r>
          </w:p>
        </w:tc>
      </w:tr>
      <w:tr w:rsidR="005718C9" w:rsidRPr="00DC6994" w14:paraId="10D2E29B" w14:textId="77777777" w:rsidTr="00235DED">
        <w:trPr>
          <w:jc w:val="center"/>
        </w:trPr>
        <w:tc>
          <w:tcPr>
            <w:tcW w:w="1555" w:type="dxa"/>
            <w:vAlign w:val="center"/>
          </w:tcPr>
          <w:p w14:paraId="26814D16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49770940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76AAC84B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5718C9" w:rsidRPr="00DC6994" w14:paraId="6E1F3EC3" w14:textId="77777777" w:rsidTr="00235DED">
        <w:trPr>
          <w:jc w:val="center"/>
        </w:trPr>
        <w:tc>
          <w:tcPr>
            <w:tcW w:w="1555" w:type="dxa"/>
            <w:vAlign w:val="center"/>
          </w:tcPr>
          <w:p w14:paraId="054C0371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502CC331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60491108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F11070" w:rsidRPr="00DC6994" w14:paraId="0A4F04CD" w14:textId="77777777" w:rsidTr="00235DED">
        <w:trPr>
          <w:jc w:val="center"/>
        </w:trPr>
        <w:tc>
          <w:tcPr>
            <w:tcW w:w="1555" w:type="dxa"/>
            <w:vAlign w:val="center"/>
          </w:tcPr>
          <w:p w14:paraId="79E514BC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64595D9E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536950D6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F11070" w:rsidRPr="00DC6994" w14:paraId="69DB22C9" w14:textId="77777777" w:rsidTr="00235DED">
        <w:trPr>
          <w:jc w:val="center"/>
        </w:trPr>
        <w:tc>
          <w:tcPr>
            <w:tcW w:w="1555" w:type="dxa"/>
            <w:vAlign w:val="center"/>
          </w:tcPr>
          <w:p w14:paraId="5BDCAE37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3C144F2B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722E00A1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F11070" w:rsidRPr="00DC6994" w14:paraId="06FEC209" w14:textId="77777777" w:rsidTr="00235DED">
        <w:trPr>
          <w:jc w:val="center"/>
        </w:trPr>
        <w:tc>
          <w:tcPr>
            <w:tcW w:w="1555" w:type="dxa"/>
            <w:vAlign w:val="center"/>
          </w:tcPr>
          <w:p w14:paraId="6D5F52BA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7CF5AD5E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7808DC77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5718C9" w:rsidRPr="00DC6994" w14:paraId="41CD143F" w14:textId="77777777" w:rsidTr="00235DED">
        <w:trPr>
          <w:jc w:val="center"/>
        </w:trPr>
        <w:tc>
          <w:tcPr>
            <w:tcW w:w="1555" w:type="dxa"/>
            <w:vAlign w:val="center"/>
          </w:tcPr>
          <w:p w14:paraId="3FB7BD65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06E99D98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4B4F71C9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5718C9" w:rsidRPr="00DC6994" w14:paraId="18360207" w14:textId="77777777" w:rsidTr="00235DED">
        <w:trPr>
          <w:jc w:val="center"/>
        </w:trPr>
        <w:tc>
          <w:tcPr>
            <w:tcW w:w="1555" w:type="dxa"/>
          </w:tcPr>
          <w:p w14:paraId="738E81C3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3D14FD9E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69525FE7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5718C9" w:rsidRPr="00DC6994" w14:paraId="08816F9E" w14:textId="77777777" w:rsidTr="00235DED">
        <w:trPr>
          <w:jc w:val="center"/>
        </w:trPr>
        <w:tc>
          <w:tcPr>
            <w:tcW w:w="1555" w:type="dxa"/>
          </w:tcPr>
          <w:p w14:paraId="6AF8899A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5BC3C896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00F31536" w14:textId="77777777" w:rsidR="005718C9" w:rsidRPr="00DC6994" w:rsidRDefault="005718C9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D21876" w:rsidRPr="00DC6994" w14:paraId="0CB294FA" w14:textId="77777777" w:rsidTr="00235DED">
        <w:trPr>
          <w:jc w:val="center"/>
        </w:trPr>
        <w:tc>
          <w:tcPr>
            <w:tcW w:w="1555" w:type="dxa"/>
          </w:tcPr>
          <w:p w14:paraId="562A487D" w14:textId="77777777" w:rsidR="00D21876" w:rsidRPr="00DC6994" w:rsidRDefault="00D21876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2F2BC4E5" w14:textId="77777777" w:rsidR="00D21876" w:rsidRPr="00DC6994" w:rsidRDefault="00D21876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3D2D44BB" w14:textId="77777777" w:rsidR="00D21876" w:rsidRPr="00DC6994" w:rsidRDefault="00D21876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D21876" w:rsidRPr="00DC6994" w14:paraId="2CA5FAC1" w14:textId="77777777" w:rsidTr="00235DED">
        <w:trPr>
          <w:jc w:val="center"/>
        </w:trPr>
        <w:tc>
          <w:tcPr>
            <w:tcW w:w="1555" w:type="dxa"/>
          </w:tcPr>
          <w:p w14:paraId="7052AB67" w14:textId="77777777" w:rsidR="00D21876" w:rsidRPr="00DC6994" w:rsidRDefault="00D21876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2E868D0C" w14:textId="77777777" w:rsidR="00D21876" w:rsidRPr="00DC6994" w:rsidRDefault="00D21876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7ADDDE4C" w14:textId="77777777" w:rsidR="00D21876" w:rsidRPr="00DC6994" w:rsidRDefault="00D21876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</w:tbl>
    <w:p w14:paraId="64BF7CAD" w14:textId="3CBCB71D" w:rsidR="005718C9" w:rsidRPr="00DC6994" w:rsidRDefault="005718C9" w:rsidP="00A71547">
      <w:pPr>
        <w:spacing w:line="300" w:lineRule="exact"/>
        <w:jc w:val="left"/>
        <w:rPr>
          <w:rFonts w:ascii="HGPｺﾞｼｯｸM" w:eastAsia="HGPｺﾞｼｯｸM"/>
        </w:rPr>
      </w:pPr>
    </w:p>
    <w:p w14:paraId="7F7FF2C0" w14:textId="6CAE1C7E" w:rsidR="00235DED" w:rsidRPr="00DC6994" w:rsidRDefault="00235DED" w:rsidP="00235DED">
      <w:pPr>
        <w:spacing w:line="300" w:lineRule="exact"/>
        <w:jc w:val="left"/>
        <w:rPr>
          <w:rFonts w:ascii="HGPｺﾞｼｯｸM" w:eastAsia="HGPｺﾞｼｯｸM"/>
        </w:rPr>
      </w:pPr>
      <w:r w:rsidRPr="00DC6994">
        <w:rPr>
          <w:rFonts w:ascii="HGPｺﾞｼｯｸM" w:eastAsia="HGPｺﾞｼｯｸM" w:hint="eastAsia"/>
        </w:rPr>
        <w:t>2020年度</w:t>
      </w:r>
    </w:p>
    <w:tbl>
      <w:tblPr>
        <w:tblStyle w:val="a7"/>
        <w:tblW w:w="9736" w:type="dxa"/>
        <w:jc w:val="center"/>
        <w:tblLook w:val="04A0" w:firstRow="1" w:lastRow="0" w:firstColumn="1" w:lastColumn="0" w:noHBand="0" w:noVBand="1"/>
      </w:tblPr>
      <w:tblGrid>
        <w:gridCol w:w="1555"/>
        <w:gridCol w:w="5386"/>
        <w:gridCol w:w="2795"/>
      </w:tblGrid>
      <w:tr w:rsidR="00235DED" w:rsidRPr="00DC6994" w14:paraId="3D61FC7B" w14:textId="77777777" w:rsidTr="00425282">
        <w:trPr>
          <w:jc w:val="center"/>
        </w:trPr>
        <w:tc>
          <w:tcPr>
            <w:tcW w:w="1555" w:type="dxa"/>
            <w:vAlign w:val="center"/>
          </w:tcPr>
          <w:p w14:paraId="6A909AF8" w14:textId="77777777" w:rsidR="00235DED" w:rsidRPr="00DC6994" w:rsidRDefault="00235DED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月別</w:t>
            </w:r>
          </w:p>
        </w:tc>
        <w:tc>
          <w:tcPr>
            <w:tcW w:w="5386" w:type="dxa"/>
          </w:tcPr>
          <w:p w14:paraId="48961999" w14:textId="77777777" w:rsidR="00235DED" w:rsidRPr="00DC6994" w:rsidRDefault="00235DED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実施内容・詳細スケジュール</w:t>
            </w:r>
          </w:p>
        </w:tc>
        <w:tc>
          <w:tcPr>
            <w:tcW w:w="2795" w:type="dxa"/>
          </w:tcPr>
          <w:p w14:paraId="4160E5F0" w14:textId="77777777" w:rsidR="00235DED" w:rsidRPr="00DC6994" w:rsidRDefault="00235DED" w:rsidP="00425282">
            <w:pPr>
              <w:spacing w:line="300" w:lineRule="exact"/>
              <w:jc w:val="center"/>
              <w:rPr>
                <w:rFonts w:ascii="HGPｺﾞｼｯｸM" w:eastAsia="HGPｺﾞｼｯｸM"/>
              </w:rPr>
            </w:pPr>
            <w:r w:rsidRPr="00DC6994">
              <w:rPr>
                <w:rFonts w:ascii="HGPｺﾞｼｯｸM" w:eastAsia="HGPｺﾞｼｯｸM" w:hint="eastAsia"/>
              </w:rPr>
              <w:t>備考</w:t>
            </w:r>
          </w:p>
        </w:tc>
      </w:tr>
      <w:tr w:rsidR="00235DED" w:rsidRPr="00DC6994" w14:paraId="2E0D65FB" w14:textId="77777777" w:rsidTr="00425282">
        <w:trPr>
          <w:jc w:val="center"/>
        </w:trPr>
        <w:tc>
          <w:tcPr>
            <w:tcW w:w="1555" w:type="dxa"/>
            <w:vAlign w:val="center"/>
          </w:tcPr>
          <w:p w14:paraId="731FE1C8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2925B376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26628ECF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235DED" w:rsidRPr="00DC6994" w14:paraId="055EC8B3" w14:textId="77777777" w:rsidTr="00425282">
        <w:trPr>
          <w:jc w:val="center"/>
        </w:trPr>
        <w:tc>
          <w:tcPr>
            <w:tcW w:w="1555" w:type="dxa"/>
            <w:vAlign w:val="center"/>
          </w:tcPr>
          <w:p w14:paraId="530E0C4C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5CFAAFB3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18335C0B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D21876" w:rsidRPr="00DC6994" w14:paraId="2A2D7B70" w14:textId="77777777" w:rsidTr="00425282">
        <w:trPr>
          <w:jc w:val="center"/>
        </w:trPr>
        <w:tc>
          <w:tcPr>
            <w:tcW w:w="1555" w:type="dxa"/>
            <w:vAlign w:val="center"/>
          </w:tcPr>
          <w:p w14:paraId="57CC7CCA" w14:textId="77777777" w:rsidR="00D21876" w:rsidRPr="00DC6994" w:rsidRDefault="00D21876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5ADC4406" w14:textId="77777777" w:rsidR="00D21876" w:rsidRPr="00DC6994" w:rsidRDefault="00D21876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4F2A7092" w14:textId="77777777" w:rsidR="00D21876" w:rsidRPr="00DC6994" w:rsidRDefault="00D21876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D21876" w:rsidRPr="00DC6994" w14:paraId="4A2B356B" w14:textId="77777777" w:rsidTr="00425282">
        <w:trPr>
          <w:jc w:val="center"/>
        </w:trPr>
        <w:tc>
          <w:tcPr>
            <w:tcW w:w="1555" w:type="dxa"/>
            <w:vAlign w:val="center"/>
          </w:tcPr>
          <w:p w14:paraId="2D611340" w14:textId="77777777" w:rsidR="00D21876" w:rsidRPr="00DC6994" w:rsidRDefault="00D21876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002C59D1" w14:textId="77777777" w:rsidR="00D21876" w:rsidRPr="00DC6994" w:rsidRDefault="00D21876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407E590E" w14:textId="77777777" w:rsidR="00D21876" w:rsidRPr="00DC6994" w:rsidRDefault="00D21876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235DED" w:rsidRPr="00DC6994" w14:paraId="04CB625B" w14:textId="77777777" w:rsidTr="00425282">
        <w:trPr>
          <w:jc w:val="center"/>
        </w:trPr>
        <w:tc>
          <w:tcPr>
            <w:tcW w:w="1555" w:type="dxa"/>
            <w:vAlign w:val="center"/>
          </w:tcPr>
          <w:p w14:paraId="20461F12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3D22B72D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77DA17AE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F11070" w:rsidRPr="00DC6994" w14:paraId="610F1EE2" w14:textId="77777777" w:rsidTr="00425282">
        <w:trPr>
          <w:jc w:val="center"/>
        </w:trPr>
        <w:tc>
          <w:tcPr>
            <w:tcW w:w="1555" w:type="dxa"/>
            <w:vAlign w:val="center"/>
          </w:tcPr>
          <w:p w14:paraId="297EC5F3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7F7CCA9F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717643AC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F11070" w:rsidRPr="00DC6994" w14:paraId="30A9E54E" w14:textId="77777777" w:rsidTr="00425282">
        <w:trPr>
          <w:jc w:val="center"/>
        </w:trPr>
        <w:tc>
          <w:tcPr>
            <w:tcW w:w="1555" w:type="dxa"/>
            <w:vAlign w:val="center"/>
          </w:tcPr>
          <w:p w14:paraId="5733111D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5D246FC8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59E13B39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F11070" w:rsidRPr="00DC6994" w14:paraId="4A15E12B" w14:textId="77777777" w:rsidTr="00425282">
        <w:trPr>
          <w:jc w:val="center"/>
        </w:trPr>
        <w:tc>
          <w:tcPr>
            <w:tcW w:w="1555" w:type="dxa"/>
            <w:vAlign w:val="center"/>
          </w:tcPr>
          <w:p w14:paraId="367020BB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06A46F71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6D53FCCB" w14:textId="77777777" w:rsidR="00F11070" w:rsidRPr="00DC6994" w:rsidRDefault="00F11070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235DED" w:rsidRPr="00DC6994" w14:paraId="3187473C" w14:textId="77777777" w:rsidTr="00425282">
        <w:trPr>
          <w:jc w:val="center"/>
        </w:trPr>
        <w:tc>
          <w:tcPr>
            <w:tcW w:w="1555" w:type="dxa"/>
          </w:tcPr>
          <w:p w14:paraId="0988DF28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62E5A771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1F5596CF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235DED" w:rsidRPr="00DC6994" w14:paraId="13B17990" w14:textId="77777777" w:rsidTr="00425282">
        <w:trPr>
          <w:jc w:val="center"/>
        </w:trPr>
        <w:tc>
          <w:tcPr>
            <w:tcW w:w="1555" w:type="dxa"/>
          </w:tcPr>
          <w:p w14:paraId="2DC49FF1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6B389D8A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7600B1CA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235DED" w:rsidRPr="00DC6994" w14:paraId="317AA81E" w14:textId="77777777" w:rsidTr="00425282">
        <w:trPr>
          <w:jc w:val="center"/>
        </w:trPr>
        <w:tc>
          <w:tcPr>
            <w:tcW w:w="1555" w:type="dxa"/>
          </w:tcPr>
          <w:p w14:paraId="1A914170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51881B09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6D820EB2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  <w:tr w:rsidR="00235DED" w:rsidRPr="00DC6994" w14:paraId="4D01019D" w14:textId="77777777" w:rsidTr="00425282">
        <w:trPr>
          <w:jc w:val="center"/>
        </w:trPr>
        <w:tc>
          <w:tcPr>
            <w:tcW w:w="1555" w:type="dxa"/>
          </w:tcPr>
          <w:p w14:paraId="49905EA4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5386" w:type="dxa"/>
          </w:tcPr>
          <w:p w14:paraId="428B87F4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  <w:tc>
          <w:tcPr>
            <w:tcW w:w="2795" w:type="dxa"/>
          </w:tcPr>
          <w:p w14:paraId="7DEB7554" w14:textId="77777777" w:rsidR="00235DED" w:rsidRPr="00DC6994" w:rsidRDefault="00235DED" w:rsidP="00F11070">
            <w:pPr>
              <w:spacing w:line="300" w:lineRule="exact"/>
              <w:jc w:val="left"/>
              <w:rPr>
                <w:rFonts w:ascii="HGPｺﾞｼｯｸM" w:eastAsia="HGPｺﾞｼｯｸM"/>
              </w:rPr>
            </w:pPr>
          </w:p>
        </w:tc>
      </w:tr>
    </w:tbl>
    <w:p w14:paraId="2EC9B4DE" w14:textId="0B2C809E" w:rsidR="00235DED" w:rsidRPr="00DC6994" w:rsidRDefault="00235DED" w:rsidP="00A71547">
      <w:pPr>
        <w:spacing w:line="300" w:lineRule="exact"/>
        <w:jc w:val="left"/>
        <w:rPr>
          <w:rFonts w:ascii="HGPｺﾞｼｯｸM" w:eastAsia="HGPｺﾞｼｯｸM"/>
        </w:rPr>
      </w:pPr>
    </w:p>
    <w:p w14:paraId="567790EF" w14:textId="69783472" w:rsidR="00AC3447" w:rsidRPr="00DC6994" w:rsidRDefault="00143066" w:rsidP="00AC3447">
      <w:pPr>
        <w:spacing w:line="240" w:lineRule="exact"/>
        <w:jc w:val="left"/>
        <w:rPr>
          <w:rFonts w:ascii="HGPｺﾞｼｯｸM" w:eastAsia="HGPｺﾞｼｯｸM"/>
          <w:sz w:val="20"/>
        </w:rPr>
      </w:pPr>
      <w:r w:rsidRPr="00DC6994">
        <w:rPr>
          <w:rFonts w:ascii="HGPｺﾞｼｯｸM" w:eastAsia="HGPｺﾞｼｯｸM" w:hint="eastAsia"/>
        </w:rPr>
        <w:t>８</w:t>
      </w:r>
      <w:r w:rsidR="00AC3447" w:rsidRPr="00DC6994">
        <w:rPr>
          <w:rFonts w:ascii="HGPｺﾞｼｯｸM" w:eastAsia="HGPｺﾞｼｯｸM" w:hint="eastAsia"/>
        </w:rPr>
        <w:t xml:space="preserve">　</w:t>
      </w:r>
      <w:r w:rsidRPr="00DC6994">
        <w:rPr>
          <w:rFonts w:ascii="HGPｺﾞｼｯｸM" w:eastAsia="HGPｺﾞｼｯｸM" w:hint="eastAsia"/>
          <w:sz w:val="20"/>
        </w:rPr>
        <w:t>以下を誓約します。</w:t>
      </w:r>
    </w:p>
    <w:p w14:paraId="44000813" w14:textId="77777777" w:rsidR="00AC3447" w:rsidRPr="00DC6994" w:rsidRDefault="00AC3447" w:rsidP="00AC3447">
      <w:pPr>
        <w:spacing w:line="240" w:lineRule="exact"/>
        <w:jc w:val="left"/>
        <w:rPr>
          <w:rFonts w:ascii="HGPｺﾞｼｯｸM" w:eastAsia="HGPｺﾞｼｯｸM"/>
          <w:sz w:val="20"/>
        </w:rPr>
      </w:pPr>
      <w:r w:rsidRPr="00DC6994">
        <w:rPr>
          <w:rFonts w:ascii="HGPｺﾞｼｯｸM" w:eastAsia="HGPｺﾞｼｯｸM" w:hint="eastAsia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E0F089" wp14:editId="6B7BBF8F">
                <wp:simplePos x="0" y="0"/>
                <wp:positionH relativeFrom="column">
                  <wp:posOffset>-64008</wp:posOffset>
                </wp:positionH>
                <wp:positionV relativeFrom="paragraph">
                  <wp:posOffset>96265</wp:posOffset>
                </wp:positionV>
                <wp:extent cx="6305702" cy="870509"/>
                <wp:effectExtent l="0" t="0" r="19050" b="25400"/>
                <wp:wrapNone/>
                <wp:docPr id="7" name="正方形/長方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5702" cy="870509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40CA2942" id="正方形/長方形 7" o:spid="_x0000_s1026" style="position:absolute;left:0;text-align:left;margin-left:-5.05pt;margin-top:7.6pt;width:496.5pt;height:68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" filled="f" strokecolor="black [3213]" strokeweight="1pt"/>
            </w:pict>
          </mc:Fallback>
        </mc:AlternateContent>
      </w:r>
    </w:p>
    <w:p w14:paraId="5042A648" w14:textId="1BDE99CC" w:rsidR="00AC3447" w:rsidRPr="00DC6994" w:rsidRDefault="00AC3447" w:rsidP="006515EB">
      <w:pPr>
        <w:spacing w:line="240" w:lineRule="exact"/>
        <w:jc w:val="left"/>
        <w:rPr>
          <w:rFonts w:ascii="HGPｺﾞｼｯｸM" w:eastAsia="HGPｺﾞｼｯｸM"/>
          <w:sz w:val="20"/>
        </w:rPr>
      </w:pPr>
      <w:r w:rsidRPr="00DC6994">
        <w:rPr>
          <w:rFonts w:ascii="HGPｺﾞｼｯｸM" w:eastAsia="HGPｺﾞｼｯｸM" w:hint="eastAsia"/>
          <w:sz w:val="20"/>
        </w:rPr>
        <w:t>(1) 本申請書の内容は、</w:t>
      </w:r>
      <w:r w:rsidR="00DC6994" w:rsidRPr="00DC6994">
        <w:rPr>
          <w:rFonts w:ascii="HGPｺﾞｼｯｸM" w:eastAsia="HGPｺﾞｼｯｸM" w:hint="eastAsia"/>
          <w:sz w:val="20"/>
        </w:rPr>
        <w:t>公募要項</w:t>
      </w:r>
      <w:r w:rsidR="00DC6994">
        <w:rPr>
          <w:rFonts w:ascii="HGPｺﾞｼｯｸM" w:eastAsia="HGPｺﾞｼｯｸM" w:hint="eastAsia"/>
          <w:sz w:val="20"/>
        </w:rPr>
        <w:t>1-(5)(6)</w:t>
      </w:r>
      <w:r w:rsidR="00716160">
        <w:rPr>
          <w:rFonts w:ascii="HGPｺﾞｼｯｸM" w:eastAsia="HGPｺﾞｼｯｸM" w:hint="eastAsia"/>
          <w:sz w:val="20"/>
        </w:rPr>
        <w:t>にある支援</w:t>
      </w:r>
      <w:bookmarkStart w:id="1" w:name="_GoBack"/>
      <w:bookmarkEnd w:id="1"/>
      <w:r w:rsidR="00DC6994" w:rsidRPr="00DC6994">
        <w:rPr>
          <w:rFonts w:ascii="HGPｺﾞｼｯｸM" w:eastAsia="HGPｺﾞｼｯｸM" w:hint="eastAsia"/>
          <w:sz w:val="20"/>
        </w:rPr>
        <w:t>対象にならないもの</w:t>
      </w:r>
      <w:r w:rsidRPr="00DC6994">
        <w:rPr>
          <w:rFonts w:ascii="HGPｺﾞｼｯｸM" w:eastAsia="HGPｺﾞｼｯｸM" w:hint="eastAsia"/>
          <w:sz w:val="20"/>
        </w:rPr>
        <w:t>に該当しない。</w:t>
      </w:r>
    </w:p>
    <w:p w14:paraId="454EEA51" w14:textId="0DFFA1A4" w:rsidR="00235DED" w:rsidRPr="00DC6994" w:rsidRDefault="00AC3447" w:rsidP="00AC3447">
      <w:pPr>
        <w:spacing w:line="240" w:lineRule="exact"/>
        <w:jc w:val="left"/>
        <w:rPr>
          <w:rFonts w:ascii="HGPｺﾞｼｯｸM" w:eastAsia="HGPｺﾞｼｯｸM"/>
          <w:sz w:val="20"/>
        </w:rPr>
      </w:pPr>
      <w:r w:rsidRPr="00DC6994">
        <w:rPr>
          <w:rFonts w:ascii="HGPｺﾞｼｯｸM" w:eastAsia="HGPｺﾞｼｯｸM" w:hint="eastAsia"/>
          <w:sz w:val="20"/>
        </w:rPr>
        <w:t>(2) 本申請書に虚偽事項を含まない。</w:t>
      </w:r>
    </w:p>
    <w:p w14:paraId="0A65CD06" w14:textId="77777777" w:rsidR="006515EB" w:rsidRPr="00DC6994" w:rsidRDefault="006515EB" w:rsidP="00AC3447">
      <w:pPr>
        <w:spacing w:line="240" w:lineRule="exact"/>
        <w:jc w:val="left"/>
        <w:rPr>
          <w:rFonts w:ascii="HGPｺﾞｼｯｸM" w:eastAsia="HGPｺﾞｼｯｸM"/>
          <w:sz w:val="20"/>
        </w:rPr>
      </w:pPr>
    </w:p>
    <w:p w14:paraId="31C8A82F" w14:textId="2C0E7420" w:rsidR="006515EB" w:rsidRPr="001D5EEF" w:rsidRDefault="00143066" w:rsidP="006515EB">
      <w:pPr>
        <w:spacing w:line="240" w:lineRule="exact"/>
        <w:jc w:val="left"/>
        <w:rPr>
          <w:rFonts w:ascii="HGPｺﾞｼｯｸM" w:eastAsia="HGPｺﾞｼｯｸM"/>
          <w:u w:val="single"/>
        </w:rPr>
      </w:pPr>
      <w:r w:rsidRPr="00DC6994">
        <w:rPr>
          <w:rFonts w:ascii="HGPｺﾞｼｯｸM" w:eastAsia="HGPｺﾞｼｯｸM" w:hint="eastAsia"/>
          <w:u w:val="single"/>
        </w:rPr>
        <w:t>申請団体名：</w:t>
      </w:r>
      <w:r w:rsidRPr="001D5EEF">
        <w:rPr>
          <w:rFonts w:ascii="HGPｺﾞｼｯｸM" w:eastAsia="HGPｺﾞｼｯｸM" w:hint="eastAsia"/>
          <w:u w:val="single"/>
        </w:rPr>
        <w:t xml:space="preserve">　　　　　　　　　　　　　　　　　　　　　　　　　　　　　　代表者名：　　　　　　　　　　　　　　　　　　　　　印　　</w:t>
      </w:r>
    </w:p>
    <w:sectPr w:rsidR="006515EB" w:rsidRPr="001D5EEF" w:rsidSect="00C5653E">
      <w:head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DB3047" w14:textId="77777777" w:rsidR="009D7188" w:rsidRDefault="009D7188" w:rsidP="00E430F3">
      <w:r>
        <w:separator/>
      </w:r>
    </w:p>
  </w:endnote>
  <w:endnote w:type="continuationSeparator" w:id="0">
    <w:p w14:paraId="11067A10" w14:textId="77777777" w:rsidR="009D7188" w:rsidRDefault="009D7188" w:rsidP="00E43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HGP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HGｺﾞｼｯｸM">
    <w:panose1 w:val="020B0609000000000000"/>
    <w:charset w:val="80"/>
    <w:family w:val="modern"/>
    <w:pitch w:val="fixed"/>
    <w:sig w:usb0="80000281" w:usb1="28C76CF8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A946B3" w14:textId="77777777" w:rsidR="009D7188" w:rsidRDefault="009D7188" w:rsidP="00E430F3">
      <w:r>
        <w:separator/>
      </w:r>
    </w:p>
  </w:footnote>
  <w:footnote w:type="continuationSeparator" w:id="0">
    <w:p w14:paraId="2CD85DCA" w14:textId="77777777" w:rsidR="009D7188" w:rsidRDefault="009D7188" w:rsidP="00E430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20156A" w14:textId="04C65CF0" w:rsidR="007059E9" w:rsidRPr="00307257" w:rsidRDefault="00D11420" w:rsidP="00307257">
    <w:pPr>
      <w:spacing w:line="300" w:lineRule="exact"/>
      <w:rPr>
        <w:rFonts w:ascii="HGｺﾞｼｯｸM" w:eastAsia="HGｺﾞｼｯｸM"/>
      </w:rPr>
    </w:pPr>
    <w:r w:rsidRPr="00307257">
      <w:rPr>
        <w:rFonts w:ascii="HGｺﾞｼｯｸM" w:eastAsia="HGｺﾞｼｯｸM" w:hint="eastAsia"/>
      </w:rPr>
      <w:t>（様式</w:t>
    </w:r>
    <w:r w:rsidR="00527264">
      <w:rPr>
        <w:rFonts w:ascii="HGｺﾞｼｯｸM" w:eastAsia="HGｺﾞｼｯｸM" w:hint="eastAsia"/>
      </w:rPr>
      <w:t>1）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760D95"/>
    <w:multiLevelType w:val="hybridMultilevel"/>
    <w:tmpl w:val="5D3400F4"/>
    <w:lvl w:ilvl="0" w:tplc="07325EC8">
      <w:start w:val="1"/>
      <w:numFmt w:val="decimalEnclosedCircle"/>
      <w:lvlText w:val="%1"/>
      <w:lvlJc w:val="left"/>
      <w:pPr>
        <w:tabs>
          <w:tab w:val="num" w:pos="720"/>
        </w:tabs>
        <w:ind w:left="720" w:hanging="360"/>
      </w:pPr>
    </w:lvl>
    <w:lvl w:ilvl="1" w:tplc="B03C8860" w:tentative="1">
      <w:start w:val="1"/>
      <w:numFmt w:val="decimalEnclosedCircle"/>
      <w:lvlText w:val="%2"/>
      <w:lvlJc w:val="left"/>
      <w:pPr>
        <w:tabs>
          <w:tab w:val="num" w:pos="1440"/>
        </w:tabs>
        <w:ind w:left="1440" w:hanging="360"/>
      </w:pPr>
    </w:lvl>
    <w:lvl w:ilvl="2" w:tplc="652CE08C" w:tentative="1">
      <w:start w:val="1"/>
      <w:numFmt w:val="decimalEnclosedCircle"/>
      <w:lvlText w:val="%3"/>
      <w:lvlJc w:val="left"/>
      <w:pPr>
        <w:tabs>
          <w:tab w:val="num" w:pos="2160"/>
        </w:tabs>
        <w:ind w:left="2160" w:hanging="360"/>
      </w:pPr>
    </w:lvl>
    <w:lvl w:ilvl="3" w:tplc="D66A5D8A" w:tentative="1">
      <w:start w:val="1"/>
      <w:numFmt w:val="decimalEnclosedCircle"/>
      <w:lvlText w:val="%4"/>
      <w:lvlJc w:val="left"/>
      <w:pPr>
        <w:tabs>
          <w:tab w:val="num" w:pos="2880"/>
        </w:tabs>
        <w:ind w:left="2880" w:hanging="360"/>
      </w:pPr>
    </w:lvl>
    <w:lvl w:ilvl="4" w:tplc="DBA0049C" w:tentative="1">
      <w:start w:val="1"/>
      <w:numFmt w:val="decimalEnclosedCircle"/>
      <w:lvlText w:val="%5"/>
      <w:lvlJc w:val="left"/>
      <w:pPr>
        <w:tabs>
          <w:tab w:val="num" w:pos="3600"/>
        </w:tabs>
        <w:ind w:left="3600" w:hanging="360"/>
      </w:pPr>
    </w:lvl>
    <w:lvl w:ilvl="5" w:tplc="382C7E84" w:tentative="1">
      <w:start w:val="1"/>
      <w:numFmt w:val="decimalEnclosedCircle"/>
      <w:lvlText w:val="%6"/>
      <w:lvlJc w:val="left"/>
      <w:pPr>
        <w:tabs>
          <w:tab w:val="num" w:pos="4320"/>
        </w:tabs>
        <w:ind w:left="4320" w:hanging="360"/>
      </w:pPr>
    </w:lvl>
    <w:lvl w:ilvl="6" w:tplc="0666C3BA" w:tentative="1">
      <w:start w:val="1"/>
      <w:numFmt w:val="decimalEnclosedCircle"/>
      <w:lvlText w:val="%7"/>
      <w:lvlJc w:val="left"/>
      <w:pPr>
        <w:tabs>
          <w:tab w:val="num" w:pos="5040"/>
        </w:tabs>
        <w:ind w:left="5040" w:hanging="360"/>
      </w:pPr>
    </w:lvl>
    <w:lvl w:ilvl="7" w:tplc="528ACE84" w:tentative="1">
      <w:start w:val="1"/>
      <w:numFmt w:val="decimalEnclosedCircle"/>
      <w:lvlText w:val="%8"/>
      <w:lvlJc w:val="left"/>
      <w:pPr>
        <w:tabs>
          <w:tab w:val="num" w:pos="5760"/>
        </w:tabs>
        <w:ind w:left="5760" w:hanging="360"/>
      </w:pPr>
    </w:lvl>
    <w:lvl w:ilvl="8" w:tplc="1528E5CA" w:tentative="1">
      <w:start w:val="1"/>
      <w:numFmt w:val="decimalEnclosedCircle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1">
    <w:nsid w:val="21D17936"/>
    <w:multiLevelType w:val="hybridMultilevel"/>
    <w:tmpl w:val="B73E535C"/>
    <w:lvl w:ilvl="0" w:tplc="A1863658">
      <w:start w:val="1"/>
      <w:numFmt w:val="bullet"/>
      <w:lvlText w:val="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28A16698"/>
    <w:multiLevelType w:val="hybridMultilevel"/>
    <w:tmpl w:val="CA362BC4"/>
    <w:lvl w:ilvl="0" w:tplc="0DB2A88E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>
    <w:nsid w:val="3ECD0F5A"/>
    <w:multiLevelType w:val="hybridMultilevel"/>
    <w:tmpl w:val="6562EB18"/>
    <w:lvl w:ilvl="0" w:tplc="B8C4E31E">
      <w:start w:val="1"/>
      <w:numFmt w:val="bullet"/>
      <w:lvlText w:val="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8C67DC" w:tentative="1">
      <w:start w:val="1"/>
      <w:numFmt w:val="bullet"/>
      <w:lvlText w:val="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6856E2" w:tentative="1">
      <w:start w:val="1"/>
      <w:numFmt w:val="bullet"/>
      <w:lvlText w:val="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BCC4A6" w:tentative="1">
      <w:start w:val="1"/>
      <w:numFmt w:val="bullet"/>
      <w:lvlText w:val="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60BFFE" w:tentative="1">
      <w:start w:val="1"/>
      <w:numFmt w:val="bullet"/>
      <w:lvlText w:val="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16216C" w:tentative="1">
      <w:start w:val="1"/>
      <w:numFmt w:val="bullet"/>
      <w:lvlText w:val="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6A6760" w:tentative="1">
      <w:start w:val="1"/>
      <w:numFmt w:val="bullet"/>
      <w:lvlText w:val="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720DB8" w:tentative="1">
      <w:start w:val="1"/>
      <w:numFmt w:val="bullet"/>
      <w:lvlText w:val="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D278F0" w:tentative="1">
      <w:start w:val="1"/>
      <w:numFmt w:val="bullet"/>
      <w:lvlText w:val="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616D657B"/>
    <w:multiLevelType w:val="hybridMultilevel"/>
    <w:tmpl w:val="C6C06B14"/>
    <w:lvl w:ilvl="0" w:tplc="564869B8">
      <w:start w:val="1"/>
      <w:numFmt w:val="decimal"/>
      <w:lvlText w:val="%1"/>
      <w:lvlJc w:val="left"/>
      <w:pPr>
        <w:ind w:left="360" w:hanging="360"/>
      </w:pPr>
      <w:rPr>
        <w:rFonts w:ascii="Century Gothic" w:hAnsi="Century Gothic"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>
    <w:nsid w:val="673A71B7"/>
    <w:multiLevelType w:val="hybridMultilevel"/>
    <w:tmpl w:val="B4CA4C0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tjQ2tDA0srC0NDNW0lEKTi0uzszPAykwqQUA4dKk4SwAAAA="/>
  </w:docVars>
  <w:rsids>
    <w:rsidRoot w:val="001C6C6A"/>
    <w:rsid w:val="00003420"/>
    <w:rsid w:val="000062F2"/>
    <w:rsid w:val="00006953"/>
    <w:rsid w:val="00006BF4"/>
    <w:rsid w:val="0001702E"/>
    <w:rsid w:val="00020B71"/>
    <w:rsid w:val="0002637D"/>
    <w:rsid w:val="000420C1"/>
    <w:rsid w:val="00060156"/>
    <w:rsid w:val="00064851"/>
    <w:rsid w:val="000722F0"/>
    <w:rsid w:val="0008147E"/>
    <w:rsid w:val="00096844"/>
    <w:rsid w:val="000A58C1"/>
    <w:rsid w:val="000E6069"/>
    <w:rsid w:val="000F515E"/>
    <w:rsid w:val="00120CE8"/>
    <w:rsid w:val="0012395D"/>
    <w:rsid w:val="0012798A"/>
    <w:rsid w:val="00140528"/>
    <w:rsid w:val="00143066"/>
    <w:rsid w:val="00144748"/>
    <w:rsid w:val="001471BC"/>
    <w:rsid w:val="001724E0"/>
    <w:rsid w:val="00176877"/>
    <w:rsid w:val="00180B80"/>
    <w:rsid w:val="00184752"/>
    <w:rsid w:val="00193220"/>
    <w:rsid w:val="001A44E7"/>
    <w:rsid w:val="001A5EF0"/>
    <w:rsid w:val="001A7DD3"/>
    <w:rsid w:val="001A7F4B"/>
    <w:rsid w:val="001B7696"/>
    <w:rsid w:val="001C16AF"/>
    <w:rsid w:val="001C4533"/>
    <w:rsid w:val="001C535C"/>
    <w:rsid w:val="001C6C6A"/>
    <w:rsid w:val="001C6F07"/>
    <w:rsid w:val="001D1B30"/>
    <w:rsid w:val="001D204C"/>
    <w:rsid w:val="001D5EEF"/>
    <w:rsid w:val="001F0DE9"/>
    <w:rsid w:val="0020331D"/>
    <w:rsid w:val="00203C45"/>
    <w:rsid w:val="002061FF"/>
    <w:rsid w:val="00215029"/>
    <w:rsid w:val="00235DED"/>
    <w:rsid w:val="00245E3D"/>
    <w:rsid w:val="00264406"/>
    <w:rsid w:val="00271F02"/>
    <w:rsid w:val="00274C13"/>
    <w:rsid w:val="0028273D"/>
    <w:rsid w:val="002B7EFA"/>
    <w:rsid w:val="002C4DBE"/>
    <w:rsid w:val="002C508F"/>
    <w:rsid w:val="002D262F"/>
    <w:rsid w:val="002D68D4"/>
    <w:rsid w:val="002F0057"/>
    <w:rsid w:val="0030316F"/>
    <w:rsid w:val="003071AF"/>
    <w:rsid w:val="00307257"/>
    <w:rsid w:val="00321201"/>
    <w:rsid w:val="00331882"/>
    <w:rsid w:val="0033388F"/>
    <w:rsid w:val="003427C0"/>
    <w:rsid w:val="003A5BB0"/>
    <w:rsid w:val="003B3BD9"/>
    <w:rsid w:val="003D6A0C"/>
    <w:rsid w:val="003E38C5"/>
    <w:rsid w:val="003E7EAD"/>
    <w:rsid w:val="00402FAC"/>
    <w:rsid w:val="004263F8"/>
    <w:rsid w:val="00435216"/>
    <w:rsid w:val="00444601"/>
    <w:rsid w:val="00460551"/>
    <w:rsid w:val="004811D1"/>
    <w:rsid w:val="004B2CF1"/>
    <w:rsid w:val="004C2446"/>
    <w:rsid w:val="004D01F3"/>
    <w:rsid w:val="004D7C86"/>
    <w:rsid w:val="004E5A52"/>
    <w:rsid w:val="004F0BBF"/>
    <w:rsid w:val="004F27D3"/>
    <w:rsid w:val="005025EA"/>
    <w:rsid w:val="00520EBE"/>
    <w:rsid w:val="00527264"/>
    <w:rsid w:val="005718C9"/>
    <w:rsid w:val="00574B52"/>
    <w:rsid w:val="00576B65"/>
    <w:rsid w:val="00587672"/>
    <w:rsid w:val="00593140"/>
    <w:rsid w:val="00596B0D"/>
    <w:rsid w:val="005978AC"/>
    <w:rsid w:val="005A5455"/>
    <w:rsid w:val="005B58A5"/>
    <w:rsid w:val="005C0A0A"/>
    <w:rsid w:val="005D1A87"/>
    <w:rsid w:val="005D4F60"/>
    <w:rsid w:val="00600AA1"/>
    <w:rsid w:val="00624D3C"/>
    <w:rsid w:val="00642079"/>
    <w:rsid w:val="006515EB"/>
    <w:rsid w:val="00662006"/>
    <w:rsid w:val="006653FA"/>
    <w:rsid w:val="00677EBA"/>
    <w:rsid w:val="00682F14"/>
    <w:rsid w:val="00697C1E"/>
    <w:rsid w:val="006A29D7"/>
    <w:rsid w:val="006B1CA3"/>
    <w:rsid w:val="006B349C"/>
    <w:rsid w:val="006C1A4F"/>
    <w:rsid w:val="006D1420"/>
    <w:rsid w:val="006E13EC"/>
    <w:rsid w:val="007059E9"/>
    <w:rsid w:val="00716160"/>
    <w:rsid w:val="00725382"/>
    <w:rsid w:val="00744B67"/>
    <w:rsid w:val="00747231"/>
    <w:rsid w:val="00754478"/>
    <w:rsid w:val="007760A9"/>
    <w:rsid w:val="00785C42"/>
    <w:rsid w:val="007921F4"/>
    <w:rsid w:val="007C3A71"/>
    <w:rsid w:val="007F1632"/>
    <w:rsid w:val="0080178F"/>
    <w:rsid w:val="00830F78"/>
    <w:rsid w:val="00846AFC"/>
    <w:rsid w:val="0084710A"/>
    <w:rsid w:val="008539DE"/>
    <w:rsid w:val="008730C6"/>
    <w:rsid w:val="00886616"/>
    <w:rsid w:val="008A5DEE"/>
    <w:rsid w:val="008B3E66"/>
    <w:rsid w:val="008B4AA7"/>
    <w:rsid w:val="008B6219"/>
    <w:rsid w:val="008C259E"/>
    <w:rsid w:val="008C3C2D"/>
    <w:rsid w:val="008C5DB6"/>
    <w:rsid w:val="008D1FBC"/>
    <w:rsid w:val="00917574"/>
    <w:rsid w:val="00921178"/>
    <w:rsid w:val="00961C3B"/>
    <w:rsid w:val="00964885"/>
    <w:rsid w:val="009835EB"/>
    <w:rsid w:val="009839F6"/>
    <w:rsid w:val="0099385A"/>
    <w:rsid w:val="009A6A59"/>
    <w:rsid w:val="009B0CC6"/>
    <w:rsid w:val="009D4A37"/>
    <w:rsid w:val="009D7188"/>
    <w:rsid w:val="009D753B"/>
    <w:rsid w:val="009F121A"/>
    <w:rsid w:val="009F26B7"/>
    <w:rsid w:val="009F46EF"/>
    <w:rsid w:val="00A04CF1"/>
    <w:rsid w:val="00A113AE"/>
    <w:rsid w:val="00A1716F"/>
    <w:rsid w:val="00A50094"/>
    <w:rsid w:val="00A56384"/>
    <w:rsid w:val="00A7138D"/>
    <w:rsid w:val="00A71547"/>
    <w:rsid w:val="00A87E17"/>
    <w:rsid w:val="00AC3447"/>
    <w:rsid w:val="00AD5308"/>
    <w:rsid w:val="00AE1B44"/>
    <w:rsid w:val="00B00111"/>
    <w:rsid w:val="00B014E8"/>
    <w:rsid w:val="00B0526E"/>
    <w:rsid w:val="00B20FFF"/>
    <w:rsid w:val="00B25531"/>
    <w:rsid w:val="00B313C1"/>
    <w:rsid w:val="00B32ED0"/>
    <w:rsid w:val="00B37BE0"/>
    <w:rsid w:val="00B47E5B"/>
    <w:rsid w:val="00B62DA7"/>
    <w:rsid w:val="00B63AC2"/>
    <w:rsid w:val="00B70D85"/>
    <w:rsid w:val="00B85908"/>
    <w:rsid w:val="00B92A8C"/>
    <w:rsid w:val="00BC083D"/>
    <w:rsid w:val="00BC50F0"/>
    <w:rsid w:val="00BC5D22"/>
    <w:rsid w:val="00BD05CC"/>
    <w:rsid w:val="00BD5277"/>
    <w:rsid w:val="00BF7348"/>
    <w:rsid w:val="00C00580"/>
    <w:rsid w:val="00C3211B"/>
    <w:rsid w:val="00C3415B"/>
    <w:rsid w:val="00C5653E"/>
    <w:rsid w:val="00C74F1B"/>
    <w:rsid w:val="00C84824"/>
    <w:rsid w:val="00C911DD"/>
    <w:rsid w:val="00C91324"/>
    <w:rsid w:val="00CC3236"/>
    <w:rsid w:val="00CE4204"/>
    <w:rsid w:val="00CE4B7C"/>
    <w:rsid w:val="00CE7232"/>
    <w:rsid w:val="00D11420"/>
    <w:rsid w:val="00D13067"/>
    <w:rsid w:val="00D21876"/>
    <w:rsid w:val="00D24C15"/>
    <w:rsid w:val="00D43E6A"/>
    <w:rsid w:val="00D74AD2"/>
    <w:rsid w:val="00D86E71"/>
    <w:rsid w:val="00D93048"/>
    <w:rsid w:val="00D96647"/>
    <w:rsid w:val="00DA4EFF"/>
    <w:rsid w:val="00DB33B1"/>
    <w:rsid w:val="00DB3CA6"/>
    <w:rsid w:val="00DC083D"/>
    <w:rsid w:val="00DC2E6D"/>
    <w:rsid w:val="00DC3942"/>
    <w:rsid w:val="00DC6994"/>
    <w:rsid w:val="00DC74D8"/>
    <w:rsid w:val="00DE46B9"/>
    <w:rsid w:val="00E04519"/>
    <w:rsid w:val="00E21880"/>
    <w:rsid w:val="00E27D72"/>
    <w:rsid w:val="00E430F3"/>
    <w:rsid w:val="00E47169"/>
    <w:rsid w:val="00E47966"/>
    <w:rsid w:val="00E55E3E"/>
    <w:rsid w:val="00EA3050"/>
    <w:rsid w:val="00EB4956"/>
    <w:rsid w:val="00ED0393"/>
    <w:rsid w:val="00ED2F6A"/>
    <w:rsid w:val="00F00A12"/>
    <w:rsid w:val="00F11070"/>
    <w:rsid w:val="00F17A4C"/>
    <w:rsid w:val="00F26F1A"/>
    <w:rsid w:val="00F414D4"/>
    <w:rsid w:val="00F462C2"/>
    <w:rsid w:val="00F55447"/>
    <w:rsid w:val="00F60611"/>
    <w:rsid w:val="00F63C83"/>
    <w:rsid w:val="00F65B8F"/>
    <w:rsid w:val="00F66939"/>
    <w:rsid w:val="00F67168"/>
    <w:rsid w:val="00F72BE3"/>
    <w:rsid w:val="00F76D00"/>
    <w:rsid w:val="00FB5657"/>
    <w:rsid w:val="00FC54F2"/>
    <w:rsid w:val="00FE3F59"/>
    <w:rsid w:val="00FE5FB9"/>
    <w:rsid w:val="00FF1B37"/>
    <w:rsid w:val="00FF6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502860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30F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30F3"/>
  </w:style>
  <w:style w:type="paragraph" w:styleId="a5">
    <w:name w:val="footer"/>
    <w:basedOn w:val="a"/>
    <w:link w:val="a6"/>
    <w:uiPriority w:val="99"/>
    <w:unhideWhenUsed/>
    <w:rsid w:val="00E430F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30F3"/>
  </w:style>
  <w:style w:type="table" w:styleId="a7">
    <w:name w:val="Table Grid"/>
    <w:basedOn w:val="a1"/>
    <w:uiPriority w:val="59"/>
    <w:rsid w:val="00DB3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921178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921178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921178"/>
  </w:style>
  <w:style w:type="paragraph" w:styleId="ab">
    <w:name w:val="annotation subject"/>
    <w:basedOn w:val="a9"/>
    <w:next w:val="a9"/>
    <w:link w:val="ac"/>
    <w:uiPriority w:val="99"/>
    <w:semiHidden/>
    <w:unhideWhenUsed/>
    <w:rsid w:val="00921178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921178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921178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921178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List Paragraph"/>
    <w:basedOn w:val="a"/>
    <w:uiPriority w:val="34"/>
    <w:qFormat/>
    <w:rsid w:val="00CC3236"/>
    <w:pPr>
      <w:ind w:leftChars="400" w:left="840"/>
    </w:pPr>
  </w:style>
  <w:style w:type="character" w:styleId="af0">
    <w:name w:val="Emphasis"/>
    <w:uiPriority w:val="20"/>
    <w:qFormat/>
    <w:rsid w:val="001C4533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30F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30F3"/>
  </w:style>
  <w:style w:type="paragraph" w:styleId="a5">
    <w:name w:val="footer"/>
    <w:basedOn w:val="a"/>
    <w:link w:val="a6"/>
    <w:uiPriority w:val="99"/>
    <w:unhideWhenUsed/>
    <w:rsid w:val="00E430F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30F3"/>
  </w:style>
  <w:style w:type="table" w:styleId="a7">
    <w:name w:val="Table Grid"/>
    <w:basedOn w:val="a1"/>
    <w:uiPriority w:val="59"/>
    <w:rsid w:val="00DB3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921178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921178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921178"/>
  </w:style>
  <w:style w:type="paragraph" w:styleId="ab">
    <w:name w:val="annotation subject"/>
    <w:basedOn w:val="a9"/>
    <w:next w:val="a9"/>
    <w:link w:val="ac"/>
    <w:uiPriority w:val="99"/>
    <w:semiHidden/>
    <w:unhideWhenUsed/>
    <w:rsid w:val="00921178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921178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921178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921178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List Paragraph"/>
    <w:basedOn w:val="a"/>
    <w:uiPriority w:val="34"/>
    <w:qFormat/>
    <w:rsid w:val="00CC3236"/>
    <w:pPr>
      <w:ind w:leftChars="400" w:left="840"/>
    </w:pPr>
  </w:style>
  <w:style w:type="character" w:styleId="af0">
    <w:name w:val="Emphasis"/>
    <w:uiPriority w:val="20"/>
    <w:qFormat/>
    <w:rsid w:val="001C453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12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82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7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719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103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4600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65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22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5809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9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1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3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944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14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8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755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728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61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283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406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101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F1D60A-0AF6-49B1-AE8B-F1561CDD6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CC-05-USER</dc:creator>
  <cp:lastModifiedBy>YCC-05-USER</cp:lastModifiedBy>
  <cp:revision>6</cp:revision>
  <cp:lastPrinted>2019-05-16T03:20:00Z</cp:lastPrinted>
  <dcterms:created xsi:type="dcterms:W3CDTF">2019-05-15T12:45:00Z</dcterms:created>
  <dcterms:modified xsi:type="dcterms:W3CDTF">2019-05-16T03:20:00Z</dcterms:modified>
</cp:coreProperties>
</file>